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348" w:type="dxa"/>
        <w:tblLook w:val="04A0" w:firstRow="1" w:lastRow="0" w:firstColumn="1" w:lastColumn="0" w:noHBand="0" w:noVBand="1"/>
      </w:tblPr>
      <w:tblGrid>
        <w:gridCol w:w="3969"/>
        <w:gridCol w:w="6379"/>
      </w:tblGrid>
      <w:tr w:rsidR="00BF56F2" w:rsidRPr="001F55F5" w14:paraId="5FDD26C6" w14:textId="77777777" w:rsidTr="00DD2ACE">
        <w:tc>
          <w:tcPr>
            <w:tcW w:w="3969" w:type="dxa"/>
            <w:tcBorders>
              <w:top w:val="nil"/>
              <w:left w:val="nil"/>
              <w:bottom w:val="single" w:sz="4" w:space="0" w:color="auto"/>
            </w:tcBorders>
          </w:tcPr>
          <w:p w14:paraId="6F48FB91" w14:textId="48F32D53" w:rsidR="00BF56F2" w:rsidRPr="001F55F5" w:rsidRDefault="008C304C" w:rsidP="00DD2ACE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 </w:t>
            </w:r>
          </w:p>
        </w:tc>
        <w:tc>
          <w:tcPr>
            <w:tcW w:w="6379" w:type="dxa"/>
            <w:tcBorders>
              <w:top w:val="nil"/>
              <w:bottom w:val="single" w:sz="4" w:space="0" w:color="auto"/>
              <w:right w:val="nil"/>
            </w:tcBorders>
          </w:tcPr>
          <w:p w14:paraId="23D93BF0" w14:textId="236EF654" w:rsidR="00BF56F2" w:rsidRPr="001F55F5" w:rsidRDefault="00BF56F2" w:rsidP="00F166BE">
            <w:pPr>
              <w:jc w:val="right"/>
              <w:rPr>
                <w:rFonts w:ascii="Arial" w:hAnsi="Arial" w:cs="Arial"/>
                <w:b/>
              </w:rPr>
            </w:pPr>
          </w:p>
        </w:tc>
      </w:tr>
      <w:tr w:rsidR="00BF56F2" w:rsidRPr="001F55F5" w14:paraId="15594C04" w14:textId="77777777" w:rsidTr="00DD2ACE">
        <w:trPr>
          <w:trHeight w:val="468"/>
        </w:trPr>
        <w:tc>
          <w:tcPr>
            <w:tcW w:w="3969" w:type="dxa"/>
            <w:tcBorders>
              <w:top w:val="single" w:sz="4" w:space="0" w:color="auto"/>
              <w:left w:val="nil"/>
              <w:bottom w:val="nil"/>
            </w:tcBorders>
          </w:tcPr>
          <w:p w14:paraId="422569CC" w14:textId="77777777" w:rsidR="00BF56F2" w:rsidRPr="001F55F5" w:rsidRDefault="001C5648" w:rsidP="00372516">
            <w:pPr>
              <w:spacing w:before="240"/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>AMANDA BARLOW</w:t>
            </w:r>
          </w:p>
          <w:p w14:paraId="30589838" w14:textId="77777777" w:rsidR="00BF56F2" w:rsidRPr="001F55F5" w:rsidRDefault="00BF56F2">
            <w:pPr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>Clerk to the Council</w:t>
            </w:r>
          </w:p>
        </w:tc>
        <w:tc>
          <w:tcPr>
            <w:tcW w:w="6379" w:type="dxa"/>
            <w:tcBorders>
              <w:top w:val="single" w:sz="4" w:space="0" w:color="auto"/>
              <w:bottom w:val="nil"/>
              <w:right w:val="nil"/>
            </w:tcBorders>
          </w:tcPr>
          <w:p w14:paraId="51D45F67" w14:textId="77777777" w:rsidR="00BF56F2" w:rsidRPr="001F55F5" w:rsidRDefault="00F166BE" w:rsidP="00372516">
            <w:pPr>
              <w:spacing w:before="240"/>
              <w:jc w:val="right"/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>Telephone:</w:t>
            </w:r>
            <w:r w:rsidR="00372516" w:rsidRPr="001F55F5">
              <w:rPr>
                <w:rFonts w:ascii="Arial" w:hAnsi="Arial" w:cs="Arial"/>
                <w:b/>
              </w:rPr>
              <w:t xml:space="preserve"> </w:t>
            </w:r>
            <w:r w:rsidR="003B6F4B" w:rsidRPr="001F55F5">
              <w:rPr>
                <w:rFonts w:ascii="Arial" w:hAnsi="Arial" w:cs="Arial"/>
                <w:b/>
              </w:rPr>
              <w:t>07495 962372</w:t>
            </w:r>
          </w:p>
          <w:p w14:paraId="5B5CE20F" w14:textId="175D4A65" w:rsidR="00BF56F2" w:rsidRPr="001F55F5" w:rsidRDefault="00BF56F2" w:rsidP="001C5648">
            <w:pPr>
              <w:jc w:val="right"/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 xml:space="preserve">email: </w:t>
            </w:r>
            <w:r w:rsidR="0082225C" w:rsidRPr="001F55F5">
              <w:rPr>
                <w:rFonts w:ascii="Arial" w:hAnsi="Arial" w:cs="Arial"/>
                <w:b/>
              </w:rPr>
              <w:t>clerk@sundridgewithidehill-pc.gov.uk</w:t>
            </w:r>
          </w:p>
        </w:tc>
      </w:tr>
    </w:tbl>
    <w:p w14:paraId="4E2806C6" w14:textId="77777777" w:rsidR="00EE0E94" w:rsidRPr="001F55F5" w:rsidRDefault="00EE0E94" w:rsidP="00402F23">
      <w:pPr>
        <w:spacing w:after="0" w:line="240" w:lineRule="auto"/>
        <w:jc w:val="both"/>
        <w:rPr>
          <w:rFonts w:ascii="Arial" w:hAnsi="Arial" w:cs="Arial"/>
          <w:b/>
        </w:rPr>
      </w:pPr>
    </w:p>
    <w:p w14:paraId="50B5F3E5" w14:textId="3D8FBBE5" w:rsidR="009A3CE8" w:rsidRPr="001E48C8" w:rsidRDefault="006A37ED" w:rsidP="00402F23">
      <w:pPr>
        <w:spacing w:after="0" w:line="240" w:lineRule="auto"/>
        <w:jc w:val="both"/>
        <w:rPr>
          <w:rFonts w:ascii="Arial" w:hAnsi="Arial" w:cs="Arial"/>
          <w:b/>
        </w:rPr>
      </w:pPr>
      <w:r w:rsidRPr="001E48C8">
        <w:rPr>
          <w:rFonts w:ascii="Arial" w:hAnsi="Arial" w:cs="Arial"/>
          <w:b/>
        </w:rPr>
        <w:t xml:space="preserve">To: The Members of the </w:t>
      </w:r>
      <w:r w:rsidR="003A1166" w:rsidRPr="001E48C8">
        <w:rPr>
          <w:rFonts w:ascii="Arial" w:hAnsi="Arial" w:cs="Arial"/>
          <w:b/>
        </w:rPr>
        <w:t>Planning</w:t>
      </w:r>
      <w:r w:rsidR="008E25F2" w:rsidRPr="001E48C8">
        <w:rPr>
          <w:rFonts w:ascii="Arial" w:hAnsi="Arial" w:cs="Arial"/>
          <w:b/>
        </w:rPr>
        <w:t xml:space="preserve"> Committ</w:t>
      </w:r>
      <w:bookmarkStart w:id="0" w:name="_GoBack"/>
      <w:bookmarkEnd w:id="0"/>
      <w:r w:rsidR="008E25F2" w:rsidRPr="001E48C8">
        <w:rPr>
          <w:rFonts w:ascii="Arial" w:hAnsi="Arial" w:cs="Arial"/>
          <w:b/>
        </w:rPr>
        <w:t xml:space="preserve">ee of the </w:t>
      </w:r>
      <w:r w:rsidRPr="001E48C8">
        <w:rPr>
          <w:rFonts w:ascii="Arial" w:hAnsi="Arial" w:cs="Arial"/>
          <w:b/>
        </w:rPr>
        <w:t>Parish Council of Sundridge with Ide Hill</w:t>
      </w:r>
    </w:p>
    <w:p w14:paraId="6F5A6EF5" w14:textId="25910934" w:rsidR="002D2E4F" w:rsidRPr="001E48C8" w:rsidRDefault="00064637" w:rsidP="00402F23">
      <w:pPr>
        <w:spacing w:after="0" w:line="240" w:lineRule="auto"/>
        <w:jc w:val="both"/>
        <w:rPr>
          <w:rFonts w:ascii="Arial" w:hAnsi="Arial" w:cs="Arial"/>
          <w:i/>
        </w:rPr>
      </w:pPr>
      <w:r w:rsidRPr="001E48C8">
        <w:rPr>
          <w:rFonts w:ascii="Arial" w:hAnsi="Arial" w:cs="Arial"/>
          <w:i/>
        </w:rPr>
        <w:t xml:space="preserve">(Cllrs </w:t>
      </w:r>
      <w:r w:rsidR="00AD5683" w:rsidRPr="001E48C8">
        <w:rPr>
          <w:rFonts w:ascii="Arial" w:hAnsi="Arial" w:cs="Arial"/>
          <w:i/>
        </w:rPr>
        <w:t xml:space="preserve">Allgood, </w:t>
      </w:r>
      <w:r w:rsidR="00785704" w:rsidRPr="001E48C8">
        <w:rPr>
          <w:rFonts w:ascii="Arial" w:hAnsi="Arial" w:cs="Arial"/>
          <w:i/>
        </w:rPr>
        <w:t xml:space="preserve">Baker, </w:t>
      </w:r>
      <w:r w:rsidR="00AD5683" w:rsidRPr="001E48C8">
        <w:rPr>
          <w:rFonts w:ascii="Arial" w:hAnsi="Arial" w:cs="Arial"/>
          <w:i/>
        </w:rPr>
        <w:t>Darby,</w:t>
      </w:r>
      <w:r w:rsidR="001242E4" w:rsidRPr="001E48C8">
        <w:rPr>
          <w:rFonts w:ascii="Arial" w:hAnsi="Arial" w:cs="Arial"/>
          <w:i/>
        </w:rPr>
        <w:t xml:space="preserve"> </w:t>
      </w:r>
      <w:r w:rsidRPr="001E48C8">
        <w:rPr>
          <w:rFonts w:ascii="Arial" w:hAnsi="Arial" w:cs="Arial"/>
          <w:i/>
        </w:rPr>
        <w:t xml:space="preserve">Evans, </w:t>
      </w:r>
      <w:r w:rsidR="00EE0E94" w:rsidRPr="001E48C8">
        <w:rPr>
          <w:rFonts w:ascii="Arial" w:hAnsi="Arial" w:cs="Arial"/>
          <w:i/>
        </w:rPr>
        <w:t xml:space="preserve">Furse, </w:t>
      </w:r>
      <w:proofErr w:type="gramStart"/>
      <w:r w:rsidRPr="001E48C8">
        <w:rPr>
          <w:rFonts w:ascii="Arial" w:hAnsi="Arial" w:cs="Arial"/>
          <w:i/>
        </w:rPr>
        <w:t>J</w:t>
      </w:r>
      <w:r w:rsidR="00BB0BDB" w:rsidRPr="001E48C8">
        <w:rPr>
          <w:rFonts w:ascii="Arial" w:hAnsi="Arial" w:cs="Arial"/>
          <w:i/>
        </w:rPr>
        <w:t>ones</w:t>
      </w:r>
      <w:r w:rsidR="00AD5683" w:rsidRPr="001E48C8">
        <w:rPr>
          <w:rFonts w:ascii="Arial" w:hAnsi="Arial" w:cs="Arial"/>
          <w:i/>
        </w:rPr>
        <w:t>(</w:t>
      </w:r>
      <w:proofErr w:type="gramEnd"/>
      <w:r w:rsidR="00AD5683" w:rsidRPr="001E48C8">
        <w:rPr>
          <w:rFonts w:ascii="Arial" w:hAnsi="Arial" w:cs="Arial"/>
          <w:i/>
        </w:rPr>
        <w:t>Chair), Kempster</w:t>
      </w:r>
      <w:r w:rsidR="00C2131C">
        <w:rPr>
          <w:rFonts w:ascii="Arial" w:hAnsi="Arial" w:cs="Arial"/>
          <w:i/>
        </w:rPr>
        <w:t xml:space="preserve"> and Powell</w:t>
      </w:r>
      <w:r w:rsidRPr="001E48C8">
        <w:rPr>
          <w:rFonts w:ascii="Arial" w:hAnsi="Arial" w:cs="Arial"/>
          <w:i/>
        </w:rPr>
        <w:t>)</w:t>
      </w:r>
    </w:p>
    <w:p w14:paraId="224BA302" w14:textId="171E95B0" w:rsidR="00186BCD" w:rsidRPr="001E48C8" w:rsidRDefault="00186BCD" w:rsidP="00402F23">
      <w:pPr>
        <w:spacing w:after="0" w:line="240" w:lineRule="auto"/>
        <w:jc w:val="both"/>
        <w:rPr>
          <w:rFonts w:ascii="Arial" w:hAnsi="Arial" w:cs="Arial"/>
          <w:b/>
        </w:rPr>
      </w:pPr>
      <w:r w:rsidRPr="001E48C8">
        <w:rPr>
          <w:rFonts w:ascii="Arial" w:hAnsi="Arial" w:cs="Arial"/>
        </w:rPr>
        <w:t xml:space="preserve">I hereby summon you to attend a Meeting of the Planning Committee to be held in the </w:t>
      </w:r>
      <w:r w:rsidRPr="001E48C8">
        <w:rPr>
          <w:rFonts w:ascii="Arial" w:hAnsi="Arial" w:cs="Arial"/>
          <w:b/>
        </w:rPr>
        <w:t xml:space="preserve">VILLAGE HALL, </w:t>
      </w:r>
      <w:r w:rsidR="00F969D9">
        <w:rPr>
          <w:rFonts w:ascii="Arial" w:hAnsi="Arial" w:cs="Arial"/>
          <w:b/>
        </w:rPr>
        <w:t>SUNDRIDGE</w:t>
      </w:r>
      <w:r w:rsidR="00D81B94">
        <w:rPr>
          <w:rFonts w:ascii="Arial" w:hAnsi="Arial" w:cs="Arial"/>
          <w:b/>
        </w:rPr>
        <w:t xml:space="preserve"> </w:t>
      </w:r>
      <w:r w:rsidRPr="001E48C8">
        <w:rPr>
          <w:rFonts w:ascii="Arial" w:hAnsi="Arial" w:cs="Arial"/>
        </w:rPr>
        <w:t xml:space="preserve">commencing at </w:t>
      </w:r>
      <w:r w:rsidR="00402198">
        <w:rPr>
          <w:rFonts w:ascii="Arial" w:hAnsi="Arial" w:cs="Arial"/>
          <w:b/>
        </w:rPr>
        <w:t>7.00</w:t>
      </w:r>
      <w:r w:rsidR="00240A15">
        <w:rPr>
          <w:rFonts w:ascii="Arial" w:hAnsi="Arial" w:cs="Arial"/>
          <w:b/>
        </w:rPr>
        <w:t>pm</w:t>
      </w:r>
      <w:r w:rsidRPr="001E48C8">
        <w:rPr>
          <w:rFonts w:ascii="Arial" w:hAnsi="Arial" w:cs="Arial"/>
        </w:rPr>
        <w:t xml:space="preserve"> on</w:t>
      </w:r>
      <w:r w:rsidR="00F969D9">
        <w:rPr>
          <w:rFonts w:ascii="Arial" w:hAnsi="Arial" w:cs="Arial"/>
        </w:rPr>
        <w:t xml:space="preserve"> </w:t>
      </w:r>
      <w:r w:rsidR="00240A15" w:rsidRPr="00240A15">
        <w:rPr>
          <w:rFonts w:ascii="Arial" w:hAnsi="Arial" w:cs="Arial"/>
          <w:b/>
          <w:bCs/>
        </w:rPr>
        <w:t xml:space="preserve">Monday </w:t>
      </w:r>
      <w:r w:rsidR="00402198">
        <w:rPr>
          <w:rFonts w:ascii="Arial" w:hAnsi="Arial" w:cs="Arial"/>
          <w:b/>
          <w:bCs/>
        </w:rPr>
        <w:t>03 February</w:t>
      </w:r>
      <w:r w:rsidR="00F969D9">
        <w:rPr>
          <w:rFonts w:ascii="Arial" w:hAnsi="Arial" w:cs="Arial"/>
        </w:rPr>
        <w:t xml:space="preserve"> </w:t>
      </w:r>
      <w:r w:rsidRPr="001E48C8">
        <w:rPr>
          <w:rFonts w:ascii="Arial" w:hAnsi="Arial" w:cs="Arial"/>
          <w:b/>
        </w:rPr>
        <w:t>20</w:t>
      </w:r>
      <w:r w:rsidR="00240A15">
        <w:rPr>
          <w:rFonts w:ascii="Arial" w:hAnsi="Arial" w:cs="Arial"/>
          <w:b/>
        </w:rPr>
        <w:t xml:space="preserve">20 </w:t>
      </w:r>
      <w:r w:rsidRPr="001E48C8">
        <w:rPr>
          <w:rFonts w:ascii="Arial" w:hAnsi="Arial" w:cs="Arial"/>
        </w:rPr>
        <w:t>to transact the undermentioned business.</w:t>
      </w:r>
    </w:p>
    <w:p w14:paraId="32C45AF8" w14:textId="4FE1D623" w:rsidR="00DD2ACE" w:rsidRDefault="00DD2ACE" w:rsidP="00402F23">
      <w:pPr>
        <w:spacing w:after="0" w:line="240" w:lineRule="auto"/>
        <w:jc w:val="both"/>
        <w:rPr>
          <w:rFonts w:ascii="Arial" w:hAnsi="Arial" w:cs="Arial"/>
        </w:rPr>
      </w:pPr>
      <w:r w:rsidRPr="001E48C8">
        <w:rPr>
          <w:rFonts w:ascii="Arial" w:hAnsi="Arial" w:cs="Arial"/>
          <w:noProof/>
        </w:rPr>
        <w:drawing>
          <wp:inline distT="0" distB="0" distL="0" distR="0" wp14:anchorId="6F01AC4C" wp14:editId="2E3BD3E6">
            <wp:extent cx="1228725" cy="26904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5449" cy="2727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57604" w:rsidRPr="001E48C8">
        <w:rPr>
          <w:rFonts w:ascii="Arial" w:hAnsi="Arial" w:cs="Arial"/>
        </w:rPr>
        <w:t>Clerk</w:t>
      </w:r>
      <w:r w:rsidR="00006684" w:rsidRPr="001E48C8">
        <w:rPr>
          <w:rFonts w:ascii="Arial" w:hAnsi="Arial" w:cs="Arial"/>
        </w:rPr>
        <w:t xml:space="preserve">  </w:t>
      </w:r>
      <w:r w:rsidR="00D81B94">
        <w:rPr>
          <w:rFonts w:ascii="Arial" w:hAnsi="Arial" w:cs="Arial"/>
        </w:rPr>
        <w:t xml:space="preserve"> </w:t>
      </w:r>
      <w:r w:rsidR="00402198">
        <w:rPr>
          <w:rFonts w:ascii="Arial" w:hAnsi="Arial" w:cs="Arial"/>
        </w:rPr>
        <w:t xml:space="preserve">30 </w:t>
      </w:r>
      <w:r w:rsidR="00263806">
        <w:rPr>
          <w:rFonts w:ascii="Arial" w:hAnsi="Arial" w:cs="Arial"/>
        </w:rPr>
        <w:t>January 2020</w:t>
      </w:r>
    </w:p>
    <w:p w14:paraId="120620C3" w14:textId="77777777" w:rsidR="001E48C8" w:rsidRPr="001E48C8" w:rsidRDefault="001E48C8" w:rsidP="00402F23">
      <w:pPr>
        <w:spacing w:after="0" w:line="240" w:lineRule="auto"/>
        <w:jc w:val="both"/>
        <w:rPr>
          <w:rFonts w:ascii="Arial" w:hAnsi="Arial" w:cs="Arial"/>
        </w:rPr>
      </w:pPr>
    </w:p>
    <w:p w14:paraId="50936ADC" w14:textId="23314FC5" w:rsidR="00EC4D48" w:rsidRPr="00663B1D" w:rsidRDefault="00A57604" w:rsidP="001828F0">
      <w:pPr>
        <w:spacing w:after="0" w:line="240" w:lineRule="auto"/>
        <w:jc w:val="both"/>
        <w:rPr>
          <w:rFonts w:ascii="Arial" w:hAnsi="Arial" w:cs="Arial"/>
        </w:rPr>
      </w:pPr>
      <w:r w:rsidRPr="00663B1D">
        <w:rPr>
          <w:rFonts w:ascii="Arial" w:hAnsi="Arial" w:cs="Arial"/>
          <w:b/>
        </w:rPr>
        <w:t>AGEND</w:t>
      </w:r>
      <w:r w:rsidR="00C32877" w:rsidRPr="00663B1D">
        <w:rPr>
          <w:rFonts w:ascii="Arial" w:hAnsi="Arial" w:cs="Arial"/>
          <w:b/>
        </w:rPr>
        <w:t>A</w:t>
      </w:r>
    </w:p>
    <w:p w14:paraId="42776957" w14:textId="77777777" w:rsidR="000B79DA" w:rsidRPr="00663B1D" w:rsidRDefault="00D470F8" w:rsidP="001828F0">
      <w:pPr>
        <w:pStyle w:val="NoSpacing"/>
        <w:jc w:val="both"/>
        <w:rPr>
          <w:rFonts w:ascii="Arial" w:hAnsi="Arial" w:cs="Arial"/>
        </w:rPr>
      </w:pPr>
      <w:r w:rsidRPr="00663B1D">
        <w:rPr>
          <w:rFonts w:ascii="Arial" w:eastAsia="Times New Roman" w:hAnsi="Arial" w:cs="Arial"/>
        </w:rPr>
        <w:t xml:space="preserve">Apologies for Absence will be given at the commencement of the meeting followed by Declarations of Interest from the Members of the </w:t>
      </w:r>
      <w:r w:rsidR="003A1166" w:rsidRPr="00663B1D">
        <w:rPr>
          <w:rFonts w:ascii="Arial" w:eastAsia="Times New Roman" w:hAnsi="Arial" w:cs="Arial"/>
        </w:rPr>
        <w:t>Committee</w:t>
      </w:r>
      <w:r w:rsidRPr="00663B1D">
        <w:rPr>
          <w:rFonts w:ascii="Arial" w:eastAsia="Times New Roman" w:hAnsi="Arial" w:cs="Arial"/>
        </w:rPr>
        <w:t xml:space="preserve"> regarding matters being discussed at the meeting.</w:t>
      </w:r>
    </w:p>
    <w:p w14:paraId="7A1117BA" w14:textId="77777777" w:rsidR="00525B3D" w:rsidRPr="00663B1D" w:rsidRDefault="00A57604" w:rsidP="001828F0">
      <w:pPr>
        <w:spacing w:after="0" w:line="240" w:lineRule="auto"/>
        <w:jc w:val="both"/>
        <w:rPr>
          <w:rFonts w:ascii="Arial" w:hAnsi="Arial" w:cs="Arial"/>
        </w:rPr>
      </w:pPr>
      <w:r w:rsidRPr="00663B1D">
        <w:rPr>
          <w:rFonts w:ascii="Arial" w:hAnsi="Arial" w:cs="Arial"/>
        </w:rPr>
        <w:t xml:space="preserve">The business of the </w:t>
      </w:r>
      <w:r w:rsidR="0056041B" w:rsidRPr="00663B1D">
        <w:rPr>
          <w:rFonts w:ascii="Arial" w:hAnsi="Arial" w:cs="Arial"/>
        </w:rPr>
        <w:t>Committee</w:t>
      </w:r>
      <w:r w:rsidRPr="00663B1D">
        <w:rPr>
          <w:rFonts w:ascii="Arial" w:hAnsi="Arial" w:cs="Arial"/>
        </w:rPr>
        <w:t xml:space="preserve"> will be taken in the following order.  All matters discussed will include information items as well</w:t>
      </w:r>
      <w:r w:rsidR="00D1365F" w:rsidRPr="00663B1D">
        <w:rPr>
          <w:rFonts w:ascii="Arial" w:hAnsi="Arial" w:cs="Arial"/>
        </w:rPr>
        <w:t xml:space="preserve"> </w:t>
      </w:r>
      <w:r w:rsidRPr="00663B1D">
        <w:rPr>
          <w:rFonts w:ascii="Arial" w:hAnsi="Arial" w:cs="Arial"/>
        </w:rPr>
        <w:t>as:</w:t>
      </w:r>
    </w:p>
    <w:p w14:paraId="7CC834B3" w14:textId="77777777" w:rsidR="00416BF7" w:rsidRPr="00663B1D" w:rsidRDefault="00AA162F" w:rsidP="001828F0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663B1D">
        <w:rPr>
          <w:rFonts w:ascii="Arial" w:hAnsi="Arial" w:cs="Arial"/>
        </w:rPr>
        <w:t>To approve as correct the</w:t>
      </w:r>
      <w:r w:rsidR="00416BF7" w:rsidRPr="00663B1D">
        <w:rPr>
          <w:rFonts w:ascii="Arial" w:hAnsi="Arial" w:cs="Arial"/>
        </w:rPr>
        <w:t xml:space="preserve"> </w:t>
      </w:r>
      <w:r w:rsidRPr="00663B1D">
        <w:rPr>
          <w:rFonts w:ascii="Arial" w:hAnsi="Arial" w:cs="Arial"/>
        </w:rPr>
        <w:t xml:space="preserve">Minutes of the </w:t>
      </w:r>
      <w:r w:rsidR="00416BF7" w:rsidRPr="00663B1D">
        <w:rPr>
          <w:rFonts w:ascii="Arial" w:hAnsi="Arial" w:cs="Arial"/>
        </w:rPr>
        <w:t xml:space="preserve">last </w:t>
      </w:r>
      <w:r w:rsidRPr="00663B1D">
        <w:rPr>
          <w:rFonts w:ascii="Arial" w:hAnsi="Arial" w:cs="Arial"/>
        </w:rPr>
        <w:t>Pla</w:t>
      </w:r>
      <w:r w:rsidR="00134809" w:rsidRPr="00663B1D">
        <w:rPr>
          <w:rFonts w:ascii="Arial" w:hAnsi="Arial" w:cs="Arial"/>
        </w:rPr>
        <w:t>nning Committee meeting</w:t>
      </w:r>
      <w:r w:rsidR="00E53AB7" w:rsidRPr="00663B1D">
        <w:rPr>
          <w:rFonts w:ascii="Arial" w:hAnsi="Arial" w:cs="Arial"/>
        </w:rPr>
        <w:t xml:space="preserve"> </w:t>
      </w:r>
    </w:p>
    <w:p w14:paraId="279ABA3B" w14:textId="77777777" w:rsidR="00A452BE" w:rsidRPr="00663B1D" w:rsidRDefault="00AA162F" w:rsidP="001828F0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663B1D">
        <w:rPr>
          <w:rFonts w:ascii="Arial" w:hAnsi="Arial" w:cs="Arial"/>
        </w:rPr>
        <w:t>To take Matters arising</w:t>
      </w:r>
      <w:r w:rsidR="00A452BE" w:rsidRPr="00663B1D">
        <w:rPr>
          <w:rFonts w:ascii="Arial" w:hAnsi="Arial" w:cs="Arial"/>
        </w:rPr>
        <w:t xml:space="preserve"> </w:t>
      </w:r>
      <w:r w:rsidRPr="00663B1D">
        <w:rPr>
          <w:rFonts w:ascii="Arial" w:hAnsi="Arial" w:cs="Arial"/>
        </w:rPr>
        <w:t>from those Minutes.</w:t>
      </w:r>
    </w:p>
    <w:p w14:paraId="75E71F01" w14:textId="77777777" w:rsidR="00A452BE" w:rsidRPr="00663B1D" w:rsidRDefault="00A452BE" w:rsidP="001828F0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663B1D">
        <w:rPr>
          <w:rFonts w:ascii="Arial" w:hAnsi="Arial" w:cs="Arial"/>
        </w:rPr>
        <w:t>Public Forum</w:t>
      </w:r>
    </w:p>
    <w:p w14:paraId="47A3C3F7" w14:textId="5E51A0F0" w:rsidR="008D398F" w:rsidRPr="00663B1D" w:rsidRDefault="003A1166" w:rsidP="001828F0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eastAsia="Times New Roman" w:hAnsi="Arial" w:cs="Arial"/>
        </w:rPr>
      </w:pPr>
      <w:r w:rsidRPr="00663B1D">
        <w:rPr>
          <w:rFonts w:ascii="Arial" w:hAnsi="Arial" w:cs="Arial"/>
        </w:rPr>
        <w:t>To</w:t>
      </w:r>
      <w:r w:rsidR="00A452BE" w:rsidRPr="00663B1D">
        <w:rPr>
          <w:rFonts w:ascii="Arial" w:hAnsi="Arial" w:cs="Arial"/>
        </w:rPr>
        <w:t xml:space="preserve"> </w:t>
      </w:r>
      <w:r w:rsidRPr="00663B1D">
        <w:rPr>
          <w:rFonts w:ascii="Arial" w:hAnsi="Arial" w:cs="Arial"/>
        </w:rPr>
        <w:t>consider th</w:t>
      </w:r>
      <w:r w:rsidR="00C12A36" w:rsidRPr="00663B1D">
        <w:rPr>
          <w:rFonts w:ascii="Arial" w:hAnsi="Arial" w:cs="Arial"/>
        </w:rPr>
        <w:t xml:space="preserve">e following </w:t>
      </w:r>
      <w:r w:rsidR="008136CF" w:rsidRPr="00663B1D">
        <w:rPr>
          <w:rFonts w:ascii="Arial" w:hAnsi="Arial" w:cs="Arial"/>
        </w:rPr>
        <w:t xml:space="preserve">planning </w:t>
      </w:r>
      <w:r w:rsidRPr="00663B1D">
        <w:rPr>
          <w:rFonts w:ascii="Arial" w:hAnsi="Arial" w:cs="Arial"/>
        </w:rPr>
        <w:t>application</w:t>
      </w:r>
      <w:r w:rsidR="00001DBE" w:rsidRPr="00663B1D">
        <w:rPr>
          <w:rFonts w:ascii="Arial" w:hAnsi="Arial" w:cs="Arial"/>
        </w:rPr>
        <w:t>s</w:t>
      </w:r>
      <w:r w:rsidR="00F166BE" w:rsidRPr="00663B1D">
        <w:rPr>
          <w:rFonts w:ascii="Arial" w:hAnsi="Arial" w:cs="Arial"/>
        </w:rPr>
        <w:t xml:space="preserve"> requiring comments:</w:t>
      </w:r>
    </w:p>
    <w:p w14:paraId="3DC3855A" w14:textId="77777777" w:rsidR="00663B1D" w:rsidRPr="00663B1D" w:rsidRDefault="00663B1D" w:rsidP="00663B1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14:paraId="6E43C606" w14:textId="77777777" w:rsidR="00663B1D" w:rsidRDefault="00663B1D" w:rsidP="00663B1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</w:rPr>
      </w:pPr>
      <w:r w:rsidRPr="00663B1D">
        <w:rPr>
          <w:rFonts w:ascii="Arial" w:hAnsi="Arial" w:cs="Arial"/>
          <w:color w:val="000000"/>
          <w:sz w:val="24"/>
          <w:szCs w:val="24"/>
        </w:rPr>
        <w:t xml:space="preserve"> </w:t>
      </w:r>
      <w:r>
        <w:rPr>
          <w:rFonts w:ascii="Arial" w:hAnsi="Arial" w:cs="Arial"/>
          <w:color w:val="000000"/>
          <w:sz w:val="24"/>
          <w:szCs w:val="24"/>
        </w:rPr>
        <w:t xml:space="preserve">    </w:t>
      </w:r>
      <w:r w:rsidRPr="00663B1D">
        <w:rPr>
          <w:rFonts w:ascii="Arial" w:hAnsi="Arial" w:cs="Arial"/>
          <w:b/>
          <w:bCs/>
          <w:color w:val="000000"/>
        </w:rPr>
        <w:t>APPLICATION NO: KCC/SE/0495/2018</w:t>
      </w:r>
    </w:p>
    <w:p w14:paraId="10DF9627" w14:textId="0C0D6703" w:rsidR="00663B1D" w:rsidRPr="00663B1D" w:rsidRDefault="00663B1D" w:rsidP="00663B1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>
        <w:rPr>
          <w:rFonts w:ascii="Arial" w:hAnsi="Arial" w:cs="Arial"/>
          <w:b/>
          <w:bCs/>
          <w:color w:val="000000"/>
        </w:rPr>
        <w:t xml:space="preserve">      Deadline: 6 February 2020</w:t>
      </w:r>
      <w:r w:rsidRPr="00663B1D">
        <w:rPr>
          <w:rFonts w:ascii="Arial" w:hAnsi="Arial" w:cs="Arial"/>
          <w:b/>
          <w:bCs/>
          <w:color w:val="000000"/>
        </w:rPr>
        <w:t xml:space="preserve"> </w:t>
      </w:r>
    </w:p>
    <w:p w14:paraId="6C902271" w14:textId="77777777" w:rsidR="00663B1D" w:rsidRPr="00663B1D" w:rsidRDefault="00663B1D" w:rsidP="00663B1D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</w:rPr>
      </w:pPr>
      <w:r w:rsidRPr="00663B1D">
        <w:rPr>
          <w:rFonts w:ascii="Arial" w:hAnsi="Arial" w:cs="Arial"/>
          <w:b/>
          <w:bCs/>
          <w:color w:val="000000"/>
        </w:rPr>
        <w:t xml:space="preserve">PROPOSAL: </w:t>
      </w:r>
      <w:r w:rsidRPr="00663B1D">
        <w:rPr>
          <w:rFonts w:ascii="Arial" w:hAnsi="Arial" w:cs="Arial"/>
          <w:color w:val="000000"/>
        </w:rPr>
        <w:t xml:space="preserve">Stabilisation and restoration of Covers Farm Quarry using imported engineering materials to restore the site to grassland, including landscape planting and an ecological receptor area together with a temporary road and ancillary buildings </w:t>
      </w:r>
    </w:p>
    <w:p w14:paraId="6050DF28" w14:textId="51AA2164" w:rsidR="00663B1D" w:rsidRPr="00663B1D" w:rsidRDefault="00663B1D" w:rsidP="00663B1D">
      <w:pPr>
        <w:spacing w:after="0" w:line="240" w:lineRule="auto"/>
        <w:jc w:val="both"/>
        <w:rPr>
          <w:rFonts w:ascii="Arial" w:eastAsia="Times New Roman" w:hAnsi="Arial" w:cs="Arial"/>
        </w:rPr>
      </w:pPr>
      <w:r>
        <w:rPr>
          <w:rFonts w:ascii="Arial" w:hAnsi="Arial" w:cs="Arial"/>
          <w:b/>
          <w:bCs/>
          <w:color w:val="000000"/>
        </w:rPr>
        <w:t xml:space="preserve">      </w:t>
      </w:r>
      <w:r w:rsidRPr="00663B1D">
        <w:rPr>
          <w:rFonts w:ascii="Arial" w:hAnsi="Arial" w:cs="Arial"/>
          <w:b/>
          <w:bCs/>
          <w:color w:val="000000"/>
        </w:rPr>
        <w:t>LOCATION: Covers Quarry, Westerham, Kent</w:t>
      </w:r>
    </w:p>
    <w:p w14:paraId="49FBB365" w14:textId="77777777" w:rsidR="00C32877" w:rsidRPr="00663B1D" w:rsidRDefault="00C32877" w:rsidP="00C32877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b/>
          <w:bCs/>
          <w:color w:val="000000"/>
        </w:rPr>
      </w:pPr>
    </w:p>
    <w:p w14:paraId="4A156C0B" w14:textId="5DB7EF23" w:rsidR="00C32877" w:rsidRPr="00663B1D" w:rsidRDefault="00C32877" w:rsidP="00C32877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663B1D">
        <w:rPr>
          <w:rFonts w:ascii="Arial" w:hAnsi="Arial" w:cs="Arial"/>
          <w:b/>
          <w:bCs/>
          <w:color w:val="000000"/>
        </w:rPr>
        <w:t>APPLICATION NO:</w:t>
      </w:r>
      <w:r w:rsidRPr="00663B1D">
        <w:rPr>
          <w:rFonts w:ascii="Arial" w:hAnsi="Arial" w:cs="Arial"/>
        </w:rPr>
        <w:t xml:space="preserve"> SE/</w:t>
      </w:r>
      <w:r w:rsidRPr="00663B1D">
        <w:rPr>
          <w:rFonts w:ascii="Arial" w:hAnsi="Arial" w:cs="Arial"/>
        </w:rPr>
        <w:t>19/03563/FUL</w:t>
      </w:r>
    </w:p>
    <w:p w14:paraId="3F5BB77D" w14:textId="029C7AB0" w:rsidR="00C32877" w:rsidRPr="00663B1D" w:rsidRDefault="00C32877" w:rsidP="00C32877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b/>
          <w:bCs/>
        </w:rPr>
      </w:pPr>
      <w:r w:rsidRPr="00663B1D">
        <w:rPr>
          <w:rFonts w:ascii="Arial" w:hAnsi="Arial" w:cs="Arial"/>
          <w:b/>
          <w:bCs/>
          <w:color w:val="000000"/>
        </w:rPr>
        <w:t>Deadline:</w:t>
      </w:r>
      <w:r w:rsidRPr="00663B1D">
        <w:rPr>
          <w:rFonts w:ascii="Arial" w:hAnsi="Arial" w:cs="Arial"/>
          <w:b/>
          <w:bCs/>
        </w:rPr>
        <w:t xml:space="preserve"> 24 February 2020</w:t>
      </w:r>
    </w:p>
    <w:p w14:paraId="7A148654" w14:textId="10F60B1F" w:rsidR="00C32877" w:rsidRPr="00663B1D" w:rsidRDefault="00C32877" w:rsidP="00C32877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663B1D">
        <w:rPr>
          <w:rFonts w:ascii="Arial" w:hAnsi="Arial" w:cs="Arial"/>
          <w:b/>
          <w:bCs/>
        </w:rPr>
        <w:t xml:space="preserve">Site: </w:t>
      </w:r>
      <w:r w:rsidRPr="00663B1D">
        <w:rPr>
          <w:rFonts w:ascii="Arial" w:hAnsi="Arial" w:cs="Arial"/>
        </w:rPr>
        <w:t>Land North Of 209 Main Road Sundridge KENT TN14 6EJ</w:t>
      </w:r>
    </w:p>
    <w:p w14:paraId="4B17F0D7" w14:textId="4FB31FBD" w:rsidR="00611C93" w:rsidRPr="00663B1D" w:rsidRDefault="00C32877" w:rsidP="00C32877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663B1D">
        <w:rPr>
          <w:rFonts w:ascii="Arial" w:hAnsi="Arial" w:cs="Arial"/>
          <w:b/>
          <w:bCs/>
        </w:rPr>
        <w:t xml:space="preserve">Development: </w:t>
      </w:r>
      <w:r w:rsidRPr="00663B1D">
        <w:rPr>
          <w:rFonts w:ascii="Arial" w:hAnsi="Arial" w:cs="Arial"/>
        </w:rPr>
        <w:t>Conversion of barn to residential accommodation with internal and</w:t>
      </w:r>
      <w:r w:rsidRPr="00663B1D">
        <w:rPr>
          <w:rFonts w:ascii="Arial" w:hAnsi="Arial" w:cs="Arial"/>
        </w:rPr>
        <w:t xml:space="preserve"> </w:t>
      </w:r>
      <w:r w:rsidRPr="00663B1D">
        <w:rPr>
          <w:rFonts w:ascii="Arial" w:hAnsi="Arial" w:cs="Arial"/>
        </w:rPr>
        <w:t>external adaptations</w:t>
      </w:r>
    </w:p>
    <w:p w14:paraId="25D581DC" w14:textId="77777777" w:rsidR="00C32877" w:rsidRPr="00663B1D" w:rsidRDefault="00C32877" w:rsidP="00C32877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</w:p>
    <w:p w14:paraId="776C3E44" w14:textId="3E1A2014" w:rsidR="00C32877" w:rsidRPr="00663B1D" w:rsidRDefault="00C32877" w:rsidP="00C32877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663B1D">
        <w:rPr>
          <w:rFonts w:ascii="Arial" w:hAnsi="Arial" w:cs="Arial"/>
          <w:b/>
          <w:bCs/>
          <w:color w:val="000000"/>
        </w:rPr>
        <w:t>APPLICATION NO:</w:t>
      </w:r>
      <w:r w:rsidRPr="00663B1D">
        <w:rPr>
          <w:rFonts w:ascii="Arial" w:hAnsi="Arial" w:cs="Arial"/>
        </w:rPr>
        <w:t xml:space="preserve"> </w:t>
      </w:r>
      <w:r w:rsidRPr="00663B1D">
        <w:rPr>
          <w:rFonts w:ascii="Arial" w:hAnsi="Arial" w:cs="Arial"/>
        </w:rPr>
        <w:t>SE/</w:t>
      </w:r>
      <w:r w:rsidRPr="00663B1D">
        <w:rPr>
          <w:rFonts w:ascii="Arial" w:hAnsi="Arial" w:cs="Arial"/>
        </w:rPr>
        <w:t>20/00073/FUL</w:t>
      </w:r>
    </w:p>
    <w:p w14:paraId="0E9D9D95" w14:textId="024CA95A" w:rsidR="00C32877" w:rsidRPr="00663B1D" w:rsidRDefault="00C32877" w:rsidP="00C32877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b/>
          <w:bCs/>
        </w:rPr>
      </w:pPr>
      <w:r w:rsidRPr="00663B1D">
        <w:rPr>
          <w:rFonts w:ascii="Arial" w:hAnsi="Arial" w:cs="Arial"/>
          <w:b/>
          <w:bCs/>
          <w:color w:val="000000"/>
        </w:rPr>
        <w:t>Deadline:</w:t>
      </w:r>
      <w:r w:rsidRPr="00663B1D">
        <w:rPr>
          <w:rFonts w:ascii="Arial" w:hAnsi="Arial" w:cs="Arial"/>
          <w:b/>
          <w:bCs/>
        </w:rPr>
        <w:t xml:space="preserve"> </w:t>
      </w:r>
      <w:r w:rsidRPr="00663B1D">
        <w:rPr>
          <w:rFonts w:ascii="Arial" w:hAnsi="Arial" w:cs="Arial"/>
          <w:b/>
          <w:bCs/>
        </w:rPr>
        <w:t>18 February 2020</w:t>
      </w:r>
    </w:p>
    <w:p w14:paraId="0B6CAA7C" w14:textId="77777777" w:rsidR="00C32877" w:rsidRPr="00663B1D" w:rsidRDefault="00C32877" w:rsidP="00C32877">
      <w:pPr>
        <w:autoSpaceDE w:val="0"/>
        <w:autoSpaceDN w:val="0"/>
        <w:adjustRightInd w:val="0"/>
        <w:spacing w:after="0" w:line="240" w:lineRule="auto"/>
        <w:ind w:firstLine="360"/>
        <w:rPr>
          <w:rFonts w:ascii="Arial" w:hAnsi="Arial" w:cs="Arial"/>
        </w:rPr>
      </w:pPr>
      <w:r w:rsidRPr="00663B1D">
        <w:rPr>
          <w:rFonts w:ascii="Arial" w:hAnsi="Arial" w:cs="Arial"/>
          <w:b/>
          <w:bCs/>
        </w:rPr>
        <w:t xml:space="preserve">Site: </w:t>
      </w:r>
      <w:r w:rsidRPr="00663B1D">
        <w:rPr>
          <w:rFonts w:ascii="Arial" w:hAnsi="Arial" w:cs="Arial"/>
        </w:rPr>
        <w:t xml:space="preserve">Manor Farm </w:t>
      </w:r>
      <w:proofErr w:type="spellStart"/>
      <w:r w:rsidRPr="00663B1D">
        <w:rPr>
          <w:rFonts w:ascii="Arial" w:hAnsi="Arial" w:cs="Arial"/>
        </w:rPr>
        <w:t>Dryhill</w:t>
      </w:r>
      <w:proofErr w:type="spellEnd"/>
      <w:r w:rsidRPr="00663B1D">
        <w:rPr>
          <w:rFonts w:ascii="Arial" w:hAnsi="Arial" w:cs="Arial"/>
        </w:rPr>
        <w:t xml:space="preserve"> Lane Sundridge KENT TN14 6AA</w:t>
      </w:r>
    </w:p>
    <w:p w14:paraId="046DFFDF" w14:textId="2CD784E4" w:rsidR="00C32877" w:rsidRPr="00663B1D" w:rsidRDefault="00C32877" w:rsidP="00663B1D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663B1D">
        <w:rPr>
          <w:rFonts w:ascii="Arial" w:hAnsi="Arial" w:cs="Arial"/>
          <w:b/>
          <w:bCs/>
        </w:rPr>
        <w:t xml:space="preserve">Development: </w:t>
      </w:r>
      <w:r w:rsidRPr="00663B1D">
        <w:rPr>
          <w:rFonts w:ascii="Arial" w:hAnsi="Arial" w:cs="Arial"/>
        </w:rPr>
        <w:t>Proposed conversion of redundant agricultural buildings into three</w:t>
      </w:r>
      <w:r w:rsidR="00663B1D" w:rsidRPr="00663B1D">
        <w:rPr>
          <w:rFonts w:ascii="Arial" w:hAnsi="Arial" w:cs="Arial"/>
        </w:rPr>
        <w:t xml:space="preserve"> </w:t>
      </w:r>
      <w:r w:rsidRPr="00663B1D">
        <w:rPr>
          <w:rFonts w:ascii="Arial" w:hAnsi="Arial" w:cs="Arial"/>
        </w:rPr>
        <w:t>detached dwellings. Alterations to roof heights, parking and demolition of a bay.</w:t>
      </w:r>
    </w:p>
    <w:p w14:paraId="523706FB" w14:textId="2413A95F" w:rsidR="00C32877" w:rsidRPr="00663B1D" w:rsidRDefault="00C32877" w:rsidP="00C32877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</w:p>
    <w:p w14:paraId="47FB4C35" w14:textId="78D19768" w:rsidR="00C32877" w:rsidRPr="00663B1D" w:rsidRDefault="00C32877" w:rsidP="00C32877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663B1D">
        <w:rPr>
          <w:rFonts w:ascii="Arial" w:hAnsi="Arial" w:cs="Arial"/>
          <w:b/>
          <w:bCs/>
          <w:color w:val="000000"/>
        </w:rPr>
        <w:t>APPLICATION NO:</w:t>
      </w:r>
      <w:r w:rsidRPr="00663B1D">
        <w:rPr>
          <w:rFonts w:ascii="Arial" w:hAnsi="Arial" w:cs="Arial"/>
        </w:rPr>
        <w:t xml:space="preserve"> SE/20/</w:t>
      </w:r>
      <w:r w:rsidRPr="00663B1D">
        <w:rPr>
          <w:rFonts w:ascii="Arial" w:hAnsi="Arial" w:cs="Arial"/>
        </w:rPr>
        <w:t xml:space="preserve"> </w:t>
      </w:r>
      <w:r w:rsidRPr="00663B1D">
        <w:rPr>
          <w:rFonts w:ascii="Arial" w:hAnsi="Arial" w:cs="Arial"/>
        </w:rPr>
        <w:t>00159/HOUSE</w:t>
      </w:r>
    </w:p>
    <w:p w14:paraId="0EA76EAA" w14:textId="3A90034F" w:rsidR="00C32877" w:rsidRPr="00663B1D" w:rsidRDefault="00C32877" w:rsidP="00C32877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b/>
          <w:bCs/>
        </w:rPr>
      </w:pPr>
      <w:r w:rsidRPr="00663B1D">
        <w:rPr>
          <w:rFonts w:ascii="Arial" w:hAnsi="Arial" w:cs="Arial"/>
          <w:b/>
          <w:bCs/>
          <w:color w:val="000000"/>
        </w:rPr>
        <w:t>Deadline:</w:t>
      </w:r>
      <w:r w:rsidRPr="00663B1D">
        <w:rPr>
          <w:rFonts w:ascii="Arial" w:hAnsi="Arial" w:cs="Arial"/>
          <w:b/>
          <w:bCs/>
        </w:rPr>
        <w:t xml:space="preserve"> </w:t>
      </w:r>
      <w:r w:rsidRPr="00663B1D">
        <w:rPr>
          <w:rFonts w:ascii="Arial" w:hAnsi="Arial" w:cs="Arial"/>
          <w:b/>
          <w:bCs/>
        </w:rPr>
        <w:t xml:space="preserve">20 </w:t>
      </w:r>
      <w:r w:rsidRPr="00663B1D">
        <w:rPr>
          <w:rFonts w:ascii="Arial" w:hAnsi="Arial" w:cs="Arial"/>
          <w:b/>
          <w:bCs/>
        </w:rPr>
        <w:t>February 2020</w:t>
      </w:r>
    </w:p>
    <w:p w14:paraId="441678DB" w14:textId="77777777" w:rsidR="00C32877" w:rsidRPr="00663B1D" w:rsidRDefault="00C32877" w:rsidP="00C32877">
      <w:pPr>
        <w:autoSpaceDE w:val="0"/>
        <w:autoSpaceDN w:val="0"/>
        <w:adjustRightInd w:val="0"/>
        <w:spacing w:after="0" w:line="240" w:lineRule="auto"/>
        <w:ind w:firstLine="360"/>
        <w:rPr>
          <w:rFonts w:ascii="Arial" w:hAnsi="Arial" w:cs="Arial"/>
        </w:rPr>
      </w:pPr>
      <w:r w:rsidRPr="00663B1D">
        <w:rPr>
          <w:rFonts w:ascii="Arial" w:hAnsi="Arial" w:cs="Arial"/>
          <w:b/>
          <w:bCs/>
        </w:rPr>
        <w:t xml:space="preserve">Site: </w:t>
      </w:r>
      <w:r w:rsidRPr="00663B1D">
        <w:rPr>
          <w:rFonts w:ascii="Arial" w:hAnsi="Arial" w:cs="Arial"/>
        </w:rPr>
        <w:t>Amherst Lodge Ide Hill KENT TN14 6JG</w:t>
      </w:r>
    </w:p>
    <w:p w14:paraId="2155615A" w14:textId="06B9AC22" w:rsidR="00C32877" w:rsidRPr="00663B1D" w:rsidRDefault="00C32877" w:rsidP="00663B1D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663B1D">
        <w:rPr>
          <w:rFonts w:ascii="Arial" w:hAnsi="Arial" w:cs="Arial"/>
          <w:b/>
          <w:bCs/>
        </w:rPr>
        <w:t xml:space="preserve">Development: </w:t>
      </w:r>
      <w:r w:rsidRPr="00663B1D">
        <w:rPr>
          <w:rFonts w:ascii="Arial" w:hAnsi="Arial" w:cs="Arial"/>
        </w:rPr>
        <w:t>Demolition of shed, proposed two storey and single storey extension with</w:t>
      </w:r>
      <w:r w:rsidR="00663B1D" w:rsidRPr="00663B1D">
        <w:rPr>
          <w:rFonts w:ascii="Arial" w:hAnsi="Arial" w:cs="Arial"/>
        </w:rPr>
        <w:t xml:space="preserve"> </w:t>
      </w:r>
      <w:r w:rsidRPr="00663B1D">
        <w:rPr>
          <w:rFonts w:ascii="Arial" w:hAnsi="Arial" w:cs="Arial"/>
        </w:rPr>
        <w:t>roof lantern, glass balustrade at first floor level to the north side, alterations to</w:t>
      </w:r>
      <w:r w:rsidR="00663B1D" w:rsidRPr="00663B1D">
        <w:rPr>
          <w:rFonts w:ascii="Arial" w:hAnsi="Arial" w:cs="Arial"/>
        </w:rPr>
        <w:t xml:space="preserve"> </w:t>
      </w:r>
      <w:r w:rsidRPr="00663B1D">
        <w:rPr>
          <w:rFonts w:ascii="Arial" w:hAnsi="Arial" w:cs="Arial"/>
        </w:rPr>
        <w:t>fenestration and landscaping.</w:t>
      </w:r>
    </w:p>
    <w:p w14:paraId="464A8F2F" w14:textId="77777777" w:rsidR="00C32877" w:rsidRPr="00663B1D" w:rsidRDefault="00C32877" w:rsidP="00C32877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</w:p>
    <w:p w14:paraId="06A9139B" w14:textId="0D4E3A80" w:rsidR="00150914" w:rsidRPr="00663B1D" w:rsidRDefault="00804059" w:rsidP="00F67C2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663B1D">
        <w:rPr>
          <w:rFonts w:ascii="Arial" w:hAnsi="Arial" w:cs="Arial"/>
        </w:rPr>
        <w:t xml:space="preserve">To Note </w:t>
      </w:r>
      <w:r w:rsidR="00150914" w:rsidRPr="00663B1D">
        <w:rPr>
          <w:rFonts w:ascii="Arial" w:hAnsi="Arial" w:cs="Arial"/>
        </w:rPr>
        <w:t>Appeals</w:t>
      </w:r>
      <w:r w:rsidRPr="00663B1D">
        <w:rPr>
          <w:rFonts w:ascii="Arial" w:hAnsi="Arial" w:cs="Arial"/>
        </w:rPr>
        <w:t>, Dismissed or Allowed by District Council</w:t>
      </w:r>
    </w:p>
    <w:p w14:paraId="40FAAF3A" w14:textId="77777777" w:rsidR="00804059" w:rsidRPr="00663B1D" w:rsidRDefault="00804059" w:rsidP="00F67C25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</w:p>
    <w:p w14:paraId="45BCB69F" w14:textId="46D46DF5" w:rsidR="000F7751" w:rsidRPr="00663B1D" w:rsidRDefault="000F7751" w:rsidP="00F67C25">
      <w:pPr>
        <w:pStyle w:val="ListParagraph"/>
        <w:spacing w:after="0" w:line="240" w:lineRule="auto"/>
        <w:ind w:left="360"/>
        <w:jc w:val="both"/>
        <w:rPr>
          <w:rFonts w:ascii="Arial" w:hAnsi="Arial" w:cs="Arial"/>
          <w:i/>
        </w:rPr>
      </w:pPr>
      <w:r w:rsidRPr="00663B1D">
        <w:rPr>
          <w:rFonts w:ascii="Arial" w:hAnsi="Arial" w:cs="Arial"/>
        </w:rPr>
        <w:t>Dismissed:</w:t>
      </w:r>
      <w:r w:rsidR="00EE0E94" w:rsidRPr="00663B1D">
        <w:rPr>
          <w:rFonts w:ascii="Arial" w:hAnsi="Arial" w:cs="Arial"/>
        </w:rPr>
        <w:t xml:space="preserve"> </w:t>
      </w:r>
      <w:r w:rsidR="004B758D" w:rsidRPr="00663B1D">
        <w:rPr>
          <w:rFonts w:ascii="Arial" w:hAnsi="Arial" w:cs="Arial"/>
        </w:rPr>
        <w:t xml:space="preserve"> </w:t>
      </w:r>
      <w:r w:rsidR="004B758D" w:rsidRPr="00663B1D">
        <w:rPr>
          <w:rFonts w:ascii="Arial" w:hAnsi="Arial" w:cs="Arial"/>
          <w:i/>
          <w:iCs/>
        </w:rPr>
        <w:t>None</w:t>
      </w:r>
    </w:p>
    <w:p w14:paraId="48952FF3" w14:textId="6CEB8EB1" w:rsidR="001E48C8" w:rsidRPr="00663B1D" w:rsidRDefault="000F7751" w:rsidP="00F67C25">
      <w:pPr>
        <w:pStyle w:val="ListParagraph"/>
        <w:spacing w:after="0" w:line="240" w:lineRule="auto"/>
        <w:ind w:left="360"/>
        <w:jc w:val="both"/>
        <w:rPr>
          <w:rFonts w:ascii="Arial" w:hAnsi="Arial" w:cs="Arial"/>
          <w:i/>
        </w:rPr>
      </w:pPr>
      <w:r w:rsidRPr="00663B1D">
        <w:rPr>
          <w:rFonts w:ascii="Arial" w:hAnsi="Arial" w:cs="Arial"/>
        </w:rPr>
        <w:t>Allowed:</w:t>
      </w:r>
      <w:r w:rsidR="00EE0E94" w:rsidRPr="00663B1D">
        <w:rPr>
          <w:rFonts w:ascii="Arial" w:hAnsi="Arial" w:cs="Arial"/>
        </w:rPr>
        <w:t xml:space="preserve"> </w:t>
      </w:r>
      <w:r w:rsidR="00EE0E94" w:rsidRPr="00663B1D">
        <w:rPr>
          <w:rFonts w:ascii="Arial" w:hAnsi="Arial" w:cs="Arial"/>
          <w:i/>
        </w:rPr>
        <w:t>None</w:t>
      </w:r>
    </w:p>
    <w:p w14:paraId="7B600F62" w14:textId="77777777" w:rsidR="000F7751" w:rsidRPr="00663B1D" w:rsidRDefault="000F7751" w:rsidP="00F67C25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</w:p>
    <w:p w14:paraId="5F521189" w14:textId="77777777" w:rsidR="00663B1D" w:rsidRDefault="00663B1D">
      <w:pPr>
        <w:rPr>
          <w:rFonts w:ascii="Arial" w:eastAsiaTheme="minorHAnsi" w:hAnsi="Arial" w:cs="Arial"/>
          <w:lang w:eastAsia="en-US"/>
        </w:rPr>
      </w:pPr>
      <w:r>
        <w:rPr>
          <w:rFonts w:ascii="Arial" w:hAnsi="Arial" w:cs="Arial"/>
        </w:rPr>
        <w:br w:type="page"/>
      </w:r>
    </w:p>
    <w:p w14:paraId="1F61D443" w14:textId="5137A8C3" w:rsidR="00F929F1" w:rsidRPr="00663B1D" w:rsidRDefault="004629A4" w:rsidP="00F67C2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663B1D">
        <w:rPr>
          <w:rFonts w:ascii="Arial" w:hAnsi="Arial" w:cs="Arial"/>
        </w:rPr>
        <w:lastRenderedPageBreak/>
        <w:t xml:space="preserve">To Note Applications </w:t>
      </w:r>
      <w:r w:rsidR="008C5A40" w:rsidRPr="00663B1D">
        <w:rPr>
          <w:rFonts w:ascii="Arial" w:hAnsi="Arial" w:cs="Arial"/>
        </w:rPr>
        <w:t xml:space="preserve">Amended, </w:t>
      </w:r>
      <w:r w:rsidRPr="00663B1D">
        <w:rPr>
          <w:rFonts w:ascii="Arial" w:hAnsi="Arial" w:cs="Arial"/>
        </w:rPr>
        <w:t xml:space="preserve">Granted, Refused and Withdrawn by District Council </w:t>
      </w:r>
    </w:p>
    <w:p w14:paraId="32E1BB56" w14:textId="77777777" w:rsidR="004B758D" w:rsidRPr="00663B1D" w:rsidRDefault="004B758D" w:rsidP="00F67C25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</w:p>
    <w:p w14:paraId="4E1D02CC" w14:textId="42CB2003" w:rsidR="00612FFA" w:rsidRPr="00663B1D" w:rsidRDefault="008C5A40" w:rsidP="00F67C25">
      <w:pPr>
        <w:pStyle w:val="ListParagraph"/>
        <w:spacing w:after="0" w:line="240" w:lineRule="auto"/>
        <w:ind w:left="360"/>
        <w:jc w:val="both"/>
        <w:rPr>
          <w:rFonts w:ascii="Arial" w:hAnsi="Arial" w:cs="Arial"/>
          <w:i/>
          <w:iCs/>
        </w:rPr>
      </w:pPr>
      <w:r w:rsidRPr="00663B1D">
        <w:rPr>
          <w:rFonts w:ascii="Arial" w:hAnsi="Arial" w:cs="Arial"/>
          <w:b/>
          <w:bCs/>
        </w:rPr>
        <w:t>Amended</w:t>
      </w:r>
      <w:r w:rsidRPr="00663B1D">
        <w:rPr>
          <w:rFonts w:ascii="Arial" w:hAnsi="Arial" w:cs="Arial"/>
        </w:rPr>
        <w:t>:</w:t>
      </w:r>
      <w:r w:rsidR="00AA7F15" w:rsidRPr="00663B1D">
        <w:rPr>
          <w:rFonts w:ascii="Arial" w:hAnsi="Arial" w:cs="Arial"/>
        </w:rPr>
        <w:t xml:space="preserve"> </w:t>
      </w:r>
      <w:r w:rsidR="00402F23" w:rsidRPr="00663B1D">
        <w:rPr>
          <w:rFonts w:ascii="Arial" w:hAnsi="Arial" w:cs="Arial"/>
          <w:i/>
          <w:iCs/>
        </w:rPr>
        <w:t>None</w:t>
      </w:r>
    </w:p>
    <w:p w14:paraId="0597D867" w14:textId="77777777" w:rsidR="00A866DA" w:rsidRPr="00663B1D" w:rsidRDefault="00A866DA" w:rsidP="00F67C25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</w:p>
    <w:p w14:paraId="25A46580" w14:textId="23CE0F2B" w:rsidR="00180A51" w:rsidRPr="00663B1D" w:rsidRDefault="00022F9D" w:rsidP="00F67C25">
      <w:pPr>
        <w:pStyle w:val="ListParagraph"/>
        <w:spacing w:after="0" w:line="240" w:lineRule="auto"/>
        <w:ind w:left="360"/>
        <w:jc w:val="both"/>
        <w:rPr>
          <w:rFonts w:ascii="Arial" w:hAnsi="Arial" w:cs="Arial"/>
          <w:b/>
          <w:bCs/>
          <w:i/>
          <w:iCs/>
        </w:rPr>
      </w:pPr>
      <w:r w:rsidRPr="00663B1D">
        <w:rPr>
          <w:rFonts w:ascii="Arial" w:hAnsi="Arial" w:cs="Arial"/>
          <w:b/>
          <w:bCs/>
        </w:rPr>
        <w:t>Granted:</w:t>
      </w:r>
      <w:r w:rsidR="00402F23" w:rsidRPr="00663B1D">
        <w:rPr>
          <w:rFonts w:ascii="Arial" w:hAnsi="Arial" w:cs="Arial"/>
          <w:b/>
          <w:bCs/>
          <w:i/>
          <w:iCs/>
        </w:rPr>
        <w:t xml:space="preserve"> </w:t>
      </w:r>
    </w:p>
    <w:p w14:paraId="62C1C50F" w14:textId="77777777" w:rsidR="00C32877" w:rsidRPr="00663B1D" w:rsidRDefault="00C32877" w:rsidP="00C32877">
      <w:pPr>
        <w:autoSpaceDE w:val="0"/>
        <w:autoSpaceDN w:val="0"/>
        <w:adjustRightInd w:val="0"/>
        <w:spacing w:after="0" w:line="240" w:lineRule="auto"/>
        <w:ind w:firstLine="360"/>
        <w:rPr>
          <w:rFonts w:ascii="Arial" w:hAnsi="Arial" w:cs="Arial"/>
        </w:rPr>
      </w:pPr>
      <w:r w:rsidRPr="00663B1D">
        <w:rPr>
          <w:rFonts w:ascii="Arial" w:hAnsi="Arial" w:cs="Arial"/>
          <w:b/>
          <w:bCs/>
        </w:rPr>
        <w:t xml:space="preserve">Site: </w:t>
      </w:r>
      <w:r w:rsidRPr="00663B1D">
        <w:rPr>
          <w:rFonts w:ascii="Arial" w:hAnsi="Arial" w:cs="Arial"/>
        </w:rPr>
        <w:t xml:space="preserve">Sundridge And </w:t>
      </w:r>
      <w:proofErr w:type="spellStart"/>
      <w:r w:rsidRPr="00663B1D">
        <w:rPr>
          <w:rFonts w:ascii="Arial" w:hAnsi="Arial" w:cs="Arial"/>
        </w:rPr>
        <w:t>Brasted</w:t>
      </w:r>
      <w:proofErr w:type="spellEnd"/>
      <w:r w:rsidRPr="00663B1D">
        <w:rPr>
          <w:rFonts w:ascii="Arial" w:hAnsi="Arial" w:cs="Arial"/>
        </w:rPr>
        <w:t xml:space="preserve"> Social Club 132 Main Road Sundridge</w:t>
      </w:r>
    </w:p>
    <w:p w14:paraId="3CE642CD" w14:textId="3EB1C304" w:rsidR="00A866DA" w:rsidRPr="00663B1D" w:rsidRDefault="00C32877" w:rsidP="00C32877">
      <w:pPr>
        <w:autoSpaceDE w:val="0"/>
        <w:autoSpaceDN w:val="0"/>
        <w:adjustRightInd w:val="0"/>
        <w:spacing w:after="0" w:line="240" w:lineRule="auto"/>
        <w:ind w:firstLine="360"/>
        <w:rPr>
          <w:rFonts w:ascii="Arial" w:hAnsi="Arial" w:cs="Arial"/>
          <w:b/>
          <w:bCs/>
        </w:rPr>
      </w:pPr>
      <w:r w:rsidRPr="00663B1D">
        <w:rPr>
          <w:rFonts w:ascii="Arial" w:hAnsi="Arial" w:cs="Arial"/>
          <w:b/>
          <w:bCs/>
        </w:rPr>
        <w:t xml:space="preserve">Development: </w:t>
      </w:r>
      <w:r w:rsidRPr="00663B1D">
        <w:rPr>
          <w:rFonts w:ascii="Arial" w:hAnsi="Arial" w:cs="Arial"/>
        </w:rPr>
        <w:t>Erection of illuminated sign.</w:t>
      </w:r>
    </w:p>
    <w:p w14:paraId="1B737AB4" w14:textId="3836FEA4" w:rsidR="00A866DA" w:rsidRPr="00663B1D" w:rsidRDefault="00A866DA" w:rsidP="00F67C25">
      <w:pPr>
        <w:pStyle w:val="ListParagraph"/>
        <w:spacing w:after="0" w:line="240" w:lineRule="auto"/>
        <w:ind w:left="360"/>
        <w:jc w:val="both"/>
        <w:rPr>
          <w:rFonts w:ascii="Arial" w:hAnsi="Arial" w:cs="Arial"/>
          <w:i/>
        </w:rPr>
      </w:pPr>
    </w:p>
    <w:p w14:paraId="30D3BCB6" w14:textId="50E77B5D" w:rsidR="00A866DA" w:rsidRPr="00663B1D" w:rsidRDefault="00A866DA" w:rsidP="00F67C25">
      <w:pPr>
        <w:pStyle w:val="ListParagraph"/>
        <w:spacing w:after="0" w:line="240" w:lineRule="auto"/>
        <w:ind w:left="360"/>
        <w:jc w:val="both"/>
        <w:rPr>
          <w:rFonts w:ascii="Arial" w:hAnsi="Arial" w:cs="Arial"/>
          <w:b/>
          <w:bCs/>
          <w:iCs/>
        </w:rPr>
      </w:pPr>
      <w:r w:rsidRPr="00663B1D">
        <w:rPr>
          <w:rFonts w:ascii="Arial" w:hAnsi="Arial" w:cs="Arial"/>
          <w:b/>
          <w:bCs/>
          <w:iCs/>
        </w:rPr>
        <w:t>Refused:</w:t>
      </w:r>
      <w:r w:rsidR="00663B1D">
        <w:rPr>
          <w:rFonts w:ascii="Arial" w:hAnsi="Arial" w:cs="Arial"/>
          <w:b/>
          <w:bCs/>
          <w:iCs/>
        </w:rPr>
        <w:t xml:space="preserve"> </w:t>
      </w:r>
      <w:r w:rsidR="00663B1D" w:rsidRPr="00663B1D">
        <w:rPr>
          <w:rFonts w:ascii="Arial" w:hAnsi="Arial" w:cs="Arial"/>
          <w:i/>
        </w:rPr>
        <w:t>None</w:t>
      </w:r>
    </w:p>
    <w:p w14:paraId="58B62F74" w14:textId="77777777" w:rsidR="001828F0" w:rsidRPr="00663B1D" w:rsidRDefault="001828F0" w:rsidP="00F67C25">
      <w:pPr>
        <w:pStyle w:val="ListParagraph"/>
        <w:spacing w:after="0" w:line="240" w:lineRule="auto"/>
        <w:ind w:left="360"/>
        <w:jc w:val="both"/>
        <w:rPr>
          <w:rFonts w:ascii="Arial" w:hAnsi="Arial" w:cs="Arial"/>
          <w:b/>
          <w:bCs/>
          <w:iCs/>
        </w:rPr>
      </w:pPr>
    </w:p>
    <w:p w14:paraId="1B318883" w14:textId="76C3CCD5" w:rsidR="00402F23" w:rsidRPr="00663B1D" w:rsidRDefault="00F560AF" w:rsidP="00F67C25">
      <w:pPr>
        <w:spacing w:after="0" w:line="240" w:lineRule="auto"/>
        <w:ind w:firstLine="360"/>
        <w:rPr>
          <w:rFonts w:ascii="Arial" w:hAnsi="Arial" w:cs="Arial"/>
          <w:b/>
          <w:bCs/>
        </w:rPr>
      </w:pPr>
      <w:r w:rsidRPr="00663B1D">
        <w:rPr>
          <w:rFonts w:ascii="Arial" w:hAnsi="Arial" w:cs="Arial"/>
          <w:b/>
          <w:bCs/>
        </w:rPr>
        <w:t>Withdrawn:</w:t>
      </w:r>
      <w:r w:rsidR="00924877" w:rsidRPr="00663B1D">
        <w:rPr>
          <w:rFonts w:ascii="Arial" w:hAnsi="Arial" w:cs="Arial"/>
          <w:b/>
          <w:bCs/>
        </w:rPr>
        <w:t xml:space="preserve"> </w:t>
      </w:r>
      <w:r w:rsidR="00663B1D">
        <w:rPr>
          <w:rFonts w:ascii="Arial" w:hAnsi="Arial" w:cs="Arial"/>
          <w:b/>
          <w:bCs/>
        </w:rPr>
        <w:t xml:space="preserve"> </w:t>
      </w:r>
      <w:r w:rsidR="00663B1D" w:rsidRPr="00663B1D">
        <w:rPr>
          <w:rFonts w:ascii="Arial" w:hAnsi="Arial" w:cs="Arial"/>
          <w:i/>
          <w:iCs/>
        </w:rPr>
        <w:t>None</w:t>
      </w:r>
    </w:p>
    <w:p w14:paraId="7C66816B" w14:textId="77777777" w:rsidR="00F969D9" w:rsidRPr="00663B1D" w:rsidRDefault="00F969D9" w:rsidP="00F67C2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</w:p>
    <w:p w14:paraId="64DE4744" w14:textId="189B5C53" w:rsidR="000F7751" w:rsidRPr="00663B1D" w:rsidRDefault="00E33A04" w:rsidP="00F67C25">
      <w:pPr>
        <w:spacing w:after="0" w:line="240" w:lineRule="auto"/>
        <w:ind w:firstLine="360"/>
        <w:rPr>
          <w:rFonts w:ascii="Arial" w:hAnsi="Arial" w:cs="Arial"/>
          <w:i/>
          <w:iCs/>
        </w:rPr>
      </w:pPr>
      <w:r w:rsidRPr="00663B1D">
        <w:rPr>
          <w:rFonts w:ascii="Arial" w:hAnsi="Arial" w:cs="Arial"/>
          <w:b/>
          <w:bCs/>
        </w:rPr>
        <w:t>Prior Action Not Required</w:t>
      </w:r>
      <w:r w:rsidRPr="00663B1D">
        <w:rPr>
          <w:rFonts w:ascii="Arial" w:hAnsi="Arial" w:cs="Arial"/>
        </w:rPr>
        <w:t>:</w:t>
      </w:r>
      <w:r w:rsidR="00502ED0" w:rsidRPr="00663B1D">
        <w:rPr>
          <w:rFonts w:ascii="Arial" w:hAnsi="Arial" w:cs="Arial"/>
        </w:rPr>
        <w:t xml:space="preserve"> </w:t>
      </w:r>
      <w:r w:rsidR="00413FD4" w:rsidRPr="00663B1D">
        <w:rPr>
          <w:rFonts w:ascii="Arial" w:hAnsi="Arial" w:cs="Arial"/>
          <w:i/>
          <w:iCs/>
        </w:rPr>
        <w:t>None</w:t>
      </w:r>
    </w:p>
    <w:p w14:paraId="4DEAAECD" w14:textId="1F0278EC" w:rsidR="004B758D" w:rsidRPr="00663B1D" w:rsidRDefault="00D97E65" w:rsidP="00F67C25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663B1D">
        <w:rPr>
          <w:rFonts w:ascii="Arial" w:hAnsi="Arial" w:cs="Arial"/>
          <w:b/>
          <w:bCs/>
        </w:rPr>
        <w:t>Not Valid:</w:t>
      </w:r>
      <w:r w:rsidR="00924877" w:rsidRPr="00663B1D">
        <w:rPr>
          <w:rFonts w:ascii="Arial" w:hAnsi="Arial" w:cs="Arial"/>
          <w:i/>
        </w:rPr>
        <w:t xml:space="preserve"> Non</w:t>
      </w:r>
      <w:r w:rsidR="00402F23" w:rsidRPr="00663B1D">
        <w:rPr>
          <w:rFonts w:ascii="Arial" w:hAnsi="Arial" w:cs="Arial"/>
          <w:i/>
        </w:rPr>
        <w:t>e</w:t>
      </w:r>
    </w:p>
    <w:p w14:paraId="2A142786" w14:textId="3F40DD97" w:rsidR="001F55F5" w:rsidRPr="00663B1D" w:rsidRDefault="001F55F5" w:rsidP="00F67C25">
      <w:pPr>
        <w:pStyle w:val="ListParagraph"/>
        <w:spacing w:after="0" w:line="240" w:lineRule="auto"/>
        <w:ind w:left="360"/>
        <w:jc w:val="both"/>
        <w:rPr>
          <w:rFonts w:ascii="Arial" w:hAnsi="Arial" w:cs="Arial"/>
          <w:i/>
        </w:rPr>
      </w:pPr>
      <w:r w:rsidRPr="00663B1D">
        <w:rPr>
          <w:rFonts w:ascii="Arial" w:hAnsi="Arial" w:cs="Arial"/>
          <w:b/>
          <w:bCs/>
        </w:rPr>
        <w:t>No Objection</w:t>
      </w:r>
      <w:r w:rsidRPr="00663B1D">
        <w:rPr>
          <w:rFonts w:ascii="Arial" w:hAnsi="Arial" w:cs="Arial"/>
        </w:rPr>
        <w:t xml:space="preserve"> Lodged:</w:t>
      </w:r>
      <w:r w:rsidR="00924877" w:rsidRPr="00663B1D">
        <w:rPr>
          <w:rFonts w:ascii="Arial" w:hAnsi="Arial" w:cs="Arial"/>
        </w:rPr>
        <w:t xml:space="preserve"> </w:t>
      </w:r>
      <w:r w:rsidR="00924877" w:rsidRPr="00663B1D">
        <w:rPr>
          <w:rFonts w:ascii="Arial" w:hAnsi="Arial" w:cs="Arial"/>
          <w:i/>
        </w:rPr>
        <w:t>None</w:t>
      </w:r>
    </w:p>
    <w:p w14:paraId="3681D202" w14:textId="77777777" w:rsidR="004B758D" w:rsidRPr="00663B1D" w:rsidRDefault="004B758D" w:rsidP="00F67C25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</w:p>
    <w:p w14:paraId="141FDECC" w14:textId="5C2E8557" w:rsidR="001B2351" w:rsidRPr="00663B1D" w:rsidRDefault="009928DB" w:rsidP="00F67C2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663B1D">
        <w:rPr>
          <w:rFonts w:ascii="Arial" w:hAnsi="Arial" w:cs="Arial"/>
        </w:rPr>
        <w:t>To Note any Licence Applications</w:t>
      </w:r>
      <w:r w:rsidR="00763455" w:rsidRPr="00663B1D">
        <w:rPr>
          <w:rFonts w:ascii="Arial" w:hAnsi="Arial" w:cs="Arial"/>
        </w:rPr>
        <w:t xml:space="preserve">: </w:t>
      </w:r>
      <w:r w:rsidR="00EE0E94" w:rsidRPr="00663B1D">
        <w:rPr>
          <w:rFonts w:ascii="Arial" w:hAnsi="Arial" w:cs="Arial"/>
          <w:i/>
        </w:rPr>
        <w:t>None</w:t>
      </w:r>
      <w:r w:rsidR="00A667A9" w:rsidRPr="00663B1D">
        <w:rPr>
          <w:rFonts w:ascii="Arial" w:hAnsi="Arial" w:cs="Arial"/>
        </w:rPr>
        <w:t xml:space="preserve"> </w:t>
      </w:r>
    </w:p>
    <w:p w14:paraId="704A5636" w14:textId="2A13E38E" w:rsidR="00402F23" w:rsidRPr="00663B1D" w:rsidRDefault="00134809" w:rsidP="00F67C2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663B1D">
        <w:rPr>
          <w:rFonts w:ascii="Arial" w:hAnsi="Arial" w:cs="Arial"/>
        </w:rPr>
        <w:t>To Note any Tree Preservation Orders</w:t>
      </w:r>
      <w:r w:rsidR="00763455" w:rsidRPr="00663B1D">
        <w:rPr>
          <w:rFonts w:ascii="Arial" w:hAnsi="Arial" w:cs="Arial"/>
        </w:rPr>
        <w:t>:</w:t>
      </w:r>
    </w:p>
    <w:p w14:paraId="5C77A5FD" w14:textId="100C8B7C" w:rsidR="00584CF6" w:rsidRPr="00663B1D" w:rsidRDefault="00F929F1" w:rsidP="00F67C2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663B1D">
        <w:rPr>
          <w:rFonts w:ascii="Arial" w:hAnsi="Arial" w:cs="Arial"/>
        </w:rPr>
        <w:t>To Note any Conservation work</w:t>
      </w:r>
      <w:r w:rsidR="00924877" w:rsidRPr="00663B1D">
        <w:rPr>
          <w:rFonts w:ascii="Arial" w:hAnsi="Arial" w:cs="Arial"/>
        </w:rPr>
        <w:t xml:space="preserve">: </w:t>
      </w:r>
      <w:r w:rsidR="00402F23" w:rsidRPr="00663B1D">
        <w:rPr>
          <w:rFonts w:ascii="Arial" w:hAnsi="Arial" w:cs="Arial"/>
          <w:i/>
          <w:iCs/>
        </w:rPr>
        <w:t>None</w:t>
      </w:r>
    </w:p>
    <w:p w14:paraId="1691A885" w14:textId="579DEF96" w:rsidR="00402198" w:rsidRPr="00663B1D" w:rsidRDefault="00A452BE" w:rsidP="00402198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663B1D">
        <w:rPr>
          <w:rFonts w:ascii="Arial" w:hAnsi="Arial" w:cs="Arial"/>
        </w:rPr>
        <w:t>To review any correspondence</w:t>
      </w:r>
      <w:r w:rsidR="00924877" w:rsidRPr="00663B1D">
        <w:rPr>
          <w:rFonts w:ascii="Arial" w:hAnsi="Arial" w:cs="Arial"/>
        </w:rPr>
        <w:t xml:space="preserve">: </w:t>
      </w:r>
    </w:p>
    <w:p w14:paraId="3E4BE338" w14:textId="5095F1ED" w:rsidR="00C32877" w:rsidRPr="00663B1D" w:rsidRDefault="00C32877" w:rsidP="00C32877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663B1D">
        <w:rPr>
          <w:rFonts w:ascii="Arial" w:hAnsi="Arial" w:cs="Arial"/>
        </w:rPr>
        <w:t>10.1 SDC – Local Plan</w:t>
      </w:r>
    </w:p>
    <w:p w14:paraId="5EBD1A7C" w14:textId="34F6CADF" w:rsidR="00476065" w:rsidRPr="00663B1D" w:rsidRDefault="00402198" w:rsidP="00F67C2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663B1D">
        <w:rPr>
          <w:rFonts w:ascii="Arial" w:hAnsi="Arial" w:cs="Arial"/>
        </w:rPr>
        <w:t>D</w:t>
      </w:r>
      <w:r w:rsidR="00E53AB7" w:rsidRPr="00663B1D">
        <w:rPr>
          <w:rFonts w:ascii="Arial" w:hAnsi="Arial" w:cs="Arial"/>
        </w:rPr>
        <w:t>ate of next meeting:</w:t>
      </w:r>
      <w:r w:rsidR="00663B1D">
        <w:rPr>
          <w:rFonts w:ascii="Arial" w:hAnsi="Arial" w:cs="Arial"/>
        </w:rPr>
        <w:t xml:space="preserve"> 17 February 2020</w:t>
      </w:r>
      <w:r w:rsidR="00476065" w:rsidRPr="00663B1D">
        <w:rPr>
          <w:rFonts w:ascii="Arial" w:hAnsi="Arial" w:cs="Arial"/>
        </w:rPr>
        <w:tab/>
      </w:r>
    </w:p>
    <w:p w14:paraId="7F45A16E" w14:textId="2D4EF0B3" w:rsidR="00F969D9" w:rsidRPr="00663B1D" w:rsidRDefault="00F969D9" w:rsidP="00F67C25">
      <w:pPr>
        <w:spacing w:after="0" w:line="240" w:lineRule="auto"/>
        <w:rPr>
          <w:rFonts w:ascii="Arial" w:hAnsi="Arial" w:cs="Arial"/>
          <w:lang w:eastAsia="en-US"/>
        </w:rPr>
      </w:pPr>
    </w:p>
    <w:p w14:paraId="4874C0B1" w14:textId="421132F2" w:rsidR="00F969D9" w:rsidRPr="00663B1D" w:rsidRDefault="00F969D9" w:rsidP="00F67C25">
      <w:pPr>
        <w:spacing w:after="0" w:line="240" w:lineRule="auto"/>
        <w:rPr>
          <w:rFonts w:ascii="Arial" w:hAnsi="Arial" w:cs="Arial"/>
          <w:lang w:eastAsia="en-US"/>
        </w:rPr>
      </w:pPr>
    </w:p>
    <w:p w14:paraId="28DC564A" w14:textId="27E72FB3" w:rsidR="00F969D9" w:rsidRPr="00663B1D" w:rsidRDefault="00F969D9" w:rsidP="00F67C25">
      <w:pPr>
        <w:spacing w:after="0" w:line="240" w:lineRule="auto"/>
        <w:rPr>
          <w:rFonts w:ascii="Arial" w:hAnsi="Arial" w:cs="Arial"/>
          <w:lang w:eastAsia="en-US"/>
        </w:rPr>
      </w:pPr>
    </w:p>
    <w:p w14:paraId="6B1D9F32" w14:textId="6A7131B4" w:rsidR="00F969D9" w:rsidRPr="00663B1D" w:rsidRDefault="00F969D9" w:rsidP="00F67C25">
      <w:pPr>
        <w:spacing w:after="0" w:line="240" w:lineRule="auto"/>
        <w:rPr>
          <w:rFonts w:ascii="Arial" w:hAnsi="Arial" w:cs="Arial"/>
          <w:lang w:eastAsia="en-US"/>
        </w:rPr>
      </w:pPr>
    </w:p>
    <w:p w14:paraId="138CC001" w14:textId="19AE9246" w:rsidR="00F969D9" w:rsidRPr="00663B1D" w:rsidRDefault="00F969D9" w:rsidP="00F67C25">
      <w:pPr>
        <w:spacing w:after="0" w:line="240" w:lineRule="auto"/>
        <w:rPr>
          <w:rFonts w:ascii="Arial" w:hAnsi="Arial" w:cs="Arial"/>
          <w:lang w:eastAsia="en-US"/>
        </w:rPr>
      </w:pPr>
    </w:p>
    <w:p w14:paraId="592E4BD7" w14:textId="60204AB9" w:rsidR="00F969D9" w:rsidRPr="00663B1D" w:rsidRDefault="00F969D9" w:rsidP="00F67C25">
      <w:pPr>
        <w:spacing w:after="0" w:line="240" w:lineRule="auto"/>
        <w:rPr>
          <w:rFonts w:ascii="Arial" w:hAnsi="Arial" w:cs="Arial"/>
          <w:lang w:eastAsia="en-US"/>
        </w:rPr>
      </w:pPr>
    </w:p>
    <w:p w14:paraId="51DF9052" w14:textId="08B06FF6" w:rsidR="00F969D9" w:rsidRPr="00663B1D" w:rsidRDefault="00F969D9" w:rsidP="00F67C25">
      <w:pPr>
        <w:spacing w:after="0" w:line="240" w:lineRule="auto"/>
        <w:rPr>
          <w:rFonts w:ascii="Arial" w:eastAsiaTheme="minorHAnsi" w:hAnsi="Arial" w:cs="Arial"/>
          <w:lang w:eastAsia="en-US"/>
        </w:rPr>
      </w:pPr>
    </w:p>
    <w:p w14:paraId="73C3DF7F" w14:textId="3C61EEA4" w:rsidR="00F969D9" w:rsidRPr="00663B1D" w:rsidRDefault="00F969D9" w:rsidP="00F67C25">
      <w:pPr>
        <w:tabs>
          <w:tab w:val="left" w:pos="1016"/>
        </w:tabs>
        <w:spacing w:after="0" w:line="240" w:lineRule="auto"/>
        <w:rPr>
          <w:rFonts w:ascii="Arial" w:hAnsi="Arial" w:cs="Arial"/>
          <w:lang w:eastAsia="en-US"/>
        </w:rPr>
      </w:pPr>
      <w:r w:rsidRPr="00663B1D">
        <w:rPr>
          <w:rFonts w:ascii="Arial" w:hAnsi="Arial" w:cs="Arial"/>
          <w:lang w:eastAsia="en-US"/>
        </w:rPr>
        <w:tab/>
      </w:r>
    </w:p>
    <w:sectPr w:rsidR="00F969D9" w:rsidRPr="00663B1D" w:rsidSect="00B757F2">
      <w:headerReference w:type="default" r:id="rId9"/>
      <w:footerReference w:type="default" r:id="rId10"/>
      <w:pgSz w:w="11906" w:h="16838" w:code="9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ED8F6C" w14:textId="77777777" w:rsidR="00355F5D" w:rsidRDefault="00355F5D" w:rsidP="006501C1">
      <w:pPr>
        <w:spacing w:after="0" w:line="240" w:lineRule="auto"/>
      </w:pPr>
      <w:r>
        <w:separator/>
      </w:r>
    </w:p>
  </w:endnote>
  <w:endnote w:type="continuationSeparator" w:id="0">
    <w:p w14:paraId="409104F1" w14:textId="77777777" w:rsidR="00355F5D" w:rsidRDefault="00355F5D" w:rsidP="006501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BEB930" w14:textId="3108C03B" w:rsidR="002114EC" w:rsidRPr="00022F9D" w:rsidRDefault="00B674E3" w:rsidP="00022F9D">
    <w:pPr>
      <w:pStyle w:val="Footer"/>
      <w:rPr>
        <w:rFonts w:ascii="Arial" w:hAnsi="Arial" w:cs="Arial"/>
        <w:i/>
        <w:sz w:val="16"/>
        <w:szCs w:val="16"/>
      </w:rPr>
    </w:pPr>
    <w:r>
      <w:rPr>
        <w:rFonts w:ascii="Arial" w:hAnsi="Arial" w:cs="Arial"/>
        <w:i/>
        <w:sz w:val="16"/>
        <w:szCs w:val="16"/>
      </w:rPr>
      <w:t xml:space="preserve">20 </w:t>
    </w:r>
    <w:r w:rsidR="00402198">
      <w:rPr>
        <w:rFonts w:ascii="Arial" w:hAnsi="Arial" w:cs="Arial"/>
        <w:i/>
        <w:sz w:val="16"/>
        <w:szCs w:val="16"/>
      </w:rPr>
      <w:t>02 03</w:t>
    </w:r>
    <w:r w:rsidR="00C4407B">
      <w:rPr>
        <w:rFonts w:ascii="Arial" w:hAnsi="Arial" w:cs="Arial"/>
        <w:i/>
        <w:sz w:val="16"/>
        <w:szCs w:val="16"/>
      </w:rPr>
      <w:t xml:space="preserve"> SWIH</w:t>
    </w:r>
    <w:r w:rsidR="002114EC" w:rsidRPr="00022F9D">
      <w:rPr>
        <w:rFonts w:ascii="Arial" w:hAnsi="Arial" w:cs="Arial"/>
        <w:i/>
        <w:sz w:val="16"/>
        <w:szCs w:val="16"/>
      </w:rPr>
      <w:t xml:space="preserve"> Planning Committee </w:t>
    </w:r>
    <w:r w:rsidR="002114EC" w:rsidRPr="00022F9D">
      <w:rPr>
        <w:rFonts w:ascii="Arial" w:hAnsi="Arial" w:cs="Arial"/>
        <w:i/>
        <w:sz w:val="16"/>
        <w:szCs w:val="16"/>
      </w:rPr>
      <w:tab/>
    </w:r>
    <w:r w:rsidR="002114EC" w:rsidRPr="00022F9D">
      <w:rPr>
        <w:rFonts w:ascii="Arial" w:hAnsi="Arial" w:cs="Arial"/>
        <w:i/>
        <w:sz w:val="16"/>
        <w:szCs w:val="16"/>
      </w:rPr>
      <w:tab/>
    </w:r>
    <w:r w:rsidR="002114EC" w:rsidRPr="00022F9D">
      <w:rPr>
        <w:rFonts w:ascii="Arial" w:hAnsi="Arial" w:cs="Arial"/>
        <w:i/>
        <w:sz w:val="16"/>
        <w:szCs w:val="16"/>
      </w:rPr>
      <w:tab/>
      <w:t xml:space="preserve">Page </w: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begin"/>
    </w:r>
    <w:r w:rsidR="002114EC" w:rsidRPr="00022F9D">
      <w:rPr>
        <w:rFonts w:ascii="Arial" w:hAnsi="Arial" w:cs="Arial"/>
        <w:b/>
        <w:bCs/>
        <w:i/>
        <w:sz w:val="16"/>
        <w:szCs w:val="16"/>
      </w:rPr>
      <w:instrText xml:space="preserve"> PAGE  \* Arabic  \* MERGEFORMAT </w:instrTex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separate"/>
    </w:r>
    <w:r w:rsidR="002114EC">
      <w:rPr>
        <w:rFonts w:ascii="Arial" w:hAnsi="Arial" w:cs="Arial"/>
        <w:b/>
        <w:bCs/>
        <w:i/>
        <w:noProof/>
        <w:sz w:val="16"/>
        <w:szCs w:val="16"/>
      </w:rPr>
      <w:t>1</w: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end"/>
    </w:r>
    <w:r w:rsidR="002114EC" w:rsidRPr="00022F9D">
      <w:rPr>
        <w:rFonts w:ascii="Arial" w:hAnsi="Arial" w:cs="Arial"/>
        <w:i/>
        <w:sz w:val="16"/>
        <w:szCs w:val="16"/>
      </w:rPr>
      <w:t xml:space="preserve"> of </w: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begin"/>
    </w:r>
    <w:r w:rsidR="002114EC" w:rsidRPr="00022F9D">
      <w:rPr>
        <w:rFonts w:ascii="Arial" w:hAnsi="Arial" w:cs="Arial"/>
        <w:b/>
        <w:bCs/>
        <w:i/>
        <w:sz w:val="16"/>
        <w:szCs w:val="16"/>
      </w:rPr>
      <w:instrText xml:space="preserve"> NUMPAGES  \* Arabic  \* MERGEFORMAT </w:instrTex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separate"/>
    </w:r>
    <w:r w:rsidR="002114EC">
      <w:rPr>
        <w:rFonts w:ascii="Arial" w:hAnsi="Arial" w:cs="Arial"/>
        <w:b/>
        <w:bCs/>
        <w:i/>
        <w:noProof/>
        <w:sz w:val="16"/>
        <w:szCs w:val="16"/>
      </w:rPr>
      <w:t>1</w: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end"/>
    </w:r>
    <w:r w:rsidR="002114EC" w:rsidRPr="00022F9D">
      <w:rPr>
        <w:rFonts w:ascii="Arial" w:hAnsi="Arial" w:cs="Arial"/>
        <w:i/>
        <w:sz w:val="16"/>
        <w:szCs w:val="16"/>
      </w:rPr>
      <w:tab/>
    </w:r>
    <w:r w:rsidR="002114EC" w:rsidRPr="00022F9D">
      <w:rPr>
        <w:rFonts w:ascii="Arial" w:hAnsi="Arial" w:cs="Arial"/>
        <w:i/>
        <w:sz w:val="16"/>
        <w:szCs w:val="16"/>
      </w:rPr>
      <w:tab/>
    </w:r>
    <w:r w:rsidR="002114EC" w:rsidRPr="00022F9D">
      <w:rPr>
        <w:rFonts w:ascii="Arial" w:hAnsi="Arial" w:cs="Arial"/>
        <w:i/>
        <w:sz w:val="16"/>
        <w:szCs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3924EC" w14:textId="77777777" w:rsidR="00355F5D" w:rsidRDefault="00355F5D" w:rsidP="006501C1">
      <w:pPr>
        <w:spacing w:after="0" w:line="240" w:lineRule="auto"/>
      </w:pPr>
      <w:r>
        <w:separator/>
      </w:r>
    </w:p>
  </w:footnote>
  <w:footnote w:type="continuationSeparator" w:id="0">
    <w:p w14:paraId="77DD5116" w14:textId="77777777" w:rsidR="00355F5D" w:rsidRDefault="00355F5D" w:rsidP="006501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EB6CAA" w14:textId="0ED83972" w:rsidR="00663B1D" w:rsidRPr="00663B1D" w:rsidRDefault="00663B1D" w:rsidP="00663B1D">
    <w:pPr>
      <w:pStyle w:val="Header"/>
      <w:jc w:val="center"/>
      <w:rPr>
        <w:rFonts w:ascii="Arial" w:hAnsi="Arial" w:cs="Arial"/>
        <w:color w:val="808080" w:themeColor="background1" w:themeShade="80"/>
        <w:sz w:val="28"/>
        <w:szCs w:val="28"/>
      </w:rPr>
    </w:pPr>
    <w:r w:rsidRPr="00663B1D">
      <w:rPr>
        <w:rFonts w:ascii="Arial" w:hAnsi="Arial" w:cs="Arial"/>
        <w:color w:val="808080" w:themeColor="background1" w:themeShade="80"/>
        <w:sz w:val="28"/>
        <w:szCs w:val="28"/>
      </w:rPr>
      <w:t>Sundridge with Ide Hill Parish Counci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56AA6"/>
    <w:multiLevelType w:val="hybridMultilevel"/>
    <w:tmpl w:val="E3329C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79195B"/>
    <w:multiLevelType w:val="hybridMultilevel"/>
    <w:tmpl w:val="E636379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EF21804"/>
    <w:multiLevelType w:val="multilevel"/>
    <w:tmpl w:val="E7903F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C35173"/>
    <w:multiLevelType w:val="multilevel"/>
    <w:tmpl w:val="D9DC64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6630072"/>
    <w:multiLevelType w:val="hybridMultilevel"/>
    <w:tmpl w:val="8056F0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CA3CB5"/>
    <w:multiLevelType w:val="multilevel"/>
    <w:tmpl w:val="3ECEC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CE108BF"/>
    <w:multiLevelType w:val="multilevel"/>
    <w:tmpl w:val="7A988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1FA2A25"/>
    <w:multiLevelType w:val="hybridMultilevel"/>
    <w:tmpl w:val="58C26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9346F"/>
    <w:multiLevelType w:val="hybridMultilevel"/>
    <w:tmpl w:val="D01680A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E215A04"/>
    <w:multiLevelType w:val="multilevel"/>
    <w:tmpl w:val="49EA2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14B4BA4"/>
    <w:multiLevelType w:val="hybridMultilevel"/>
    <w:tmpl w:val="28FEF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815F02"/>
    <w:multiLevelType w:val="hybridMultilevel"/>
    <w:tmpl w:val="4802E84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444447C"/>
    <w:multiLevelType w:val="multilevel"/>
    <w:tmpl w:val="3D0C65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A005E99"/>
    <w:multiLevelType w:val="hybridMultilevel"/>
    <w:tmpl w:val="7C821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A5614E"/>
    <w:multiLevelType w:val="multilevel"/>
    <w:tmpl w:val="55DC4D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273724A"/>
    <w:multiLevelType w:val="hybridMultilevel"/>
    <w:tmpl w:val="C8E47EB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65D20A8"/>
    <w:multiLevelType w:val="hybridMultilevel"/>
    <w:tmpl w:val="CA5A7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730CCF"/>
    <w:multiLevelType w:val="hybridMultilevel"/>
    <w:tmpl w:val="3A16B0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243884"/>
    <w:multiLevelType w:val="hybridMultilevel"/>
    <w:tmpl w:val="E05845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9A2488"/>
    <w:multiLevelType w:val="hybridMultilevel"/>
    <w:tmpl w:val="5A12F59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5E96354"/>
    <w:multiLevelType w:val="hybridMultilevel"/>
    <w:tmpl w:val="B344ABC6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02E7205"/>
    <w:multiLevelType w:val="multilevel"/>
    <w:tmpl w:val="DF52EA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02F052D"/>
    <w:multiLevelType w:val="hybridMultilevel"/>
    <w:tmpl w:val="1CE250EE"/>
    <w:lvl w:ilvl="0" w:tplc="0A76945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8E53B6B"/>
    <w:multiLevelType w:val="hybridMultilevel"/>
    <w:tmpl w:val="81EEEC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660652"/>
    <w:multiLevelType w:val="hybridMultilevel"/>
    <w:tmpl w:val="ACFE193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5"/>
  </w:num>
  <w:num w:numId="4">
    <w:abstractNumId w:val="12"/>
  </w:num>
  <w:num w:numId="5">
    <w:abstractNumId w:val="9"/>
  </w:num>
  <w:num w:numId="6">
    <w:abstractNumId w:val="14"/>
  </w:num>
  <w:num w:numId="7">
    <w:abstractNumId w:val="6"/>
  </w:num>
  <w:num w:numId="8">
    <w:abstractNumId w:val="2"/>
  </w:num>
  <w:num w:numId="9">
    <w:abstractNumId w:val="7"/>
  </w:num>
  <w:num w:numId="10">
    <w:abstractNumId w:val="18"/>
  </w:num>
  <w:num w:numId="11">
    <w:abstractNumId w:val="22"/>
  </w:num>
  <w:num w:numId="12">
    <w:abstractNumId w:val="20"/>
  </w:num>
  <w:num w:numId="13">
    <w:abstractNumId w:val="19"/>
  </w:num>
  <w:num w:numId="14">
    <w:abstractNumId w:val="3"/>
  </w:num>
  <w:num w:numId="15">
    <w:abstractNumId w:val="21"/>
  </w:num>
  <w:num w:numId="16">
    <w:abstractNumId w:val="24"/>
  </w:num>
  <w:num w:numId="17">
    <w:abstractNumId w:val="10"/>
  </w:num>
  <w:num w:numId="18">
    <w:abstractNumId w:val="23"/>
  </w:num>
  <w:num w:numId="19">
    <w:abstractNumId w:val="17"/>
  </w:num>
  <w:num w:numId="20">
    <w:abstractNumId w:val="0"/>
  </w:num>
  <w:num w:numId="21">
    <w:abstractNumId w:val="13"/>
  </w:num>
  <w:num w:numId="22">
    <w:abstractNumId w:val="16"/>
  </w:num>
  <w:num w:numId="23">
    <w:abstractNumId w:val="15"/>
  </w:num>
  <w:num w:numId="24">
    <w:abstractNumId w:val="8"/>
  </w:num>
  <w:num w:numId="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MTU1sDA0NLW0MDFR0lEKTi0uzszPAykwrwUA68aS1ywAAAA="/>
  </w:docVars>
  <w:rsids>
    <w:rsidRoot w:val="00BF56F2"/>
    <w:rsid w:val="00001DBE"/>
    <w:rsid w:val="000047F6"/>
    <w:rsid w:val="00005E65"/>
    <w:rsid w:val="00006684"/>
    <w:rsid w:val="0000722A"/>
    <w:rsid w:val="00007AF4"/>
    <w:rsid w:val="00013981"/>
    <w:rsid w:val="000206B0"/>
    <w:rsid w:val="00021140"/>
    <w:rsid w:val="00022F9D"/>
    <w:rsid w:val="00023C84"/>
    <w:rsid w:val="00035E52"/>
    <w:rsid w:val="0003754D"/>
    <w:rsid w:val="000413FB"/>
    <w:rsid w:val="000437C5"/>
    <w:rsid w:val="0004398B"/>
    <w:rsid w:val="000514F5"/>
    <w:rsid w:val="00056AE5"/>
    <w:rsid w:val="00062C39"/>
    <w:rsid w:val="0006300F"/>
    <w:rsid w:val="00064637"/>
    <w:rsid w:val="00064659"/>
    <w:rsid w:val="000648E2"/>
    <w:rsid w:val="00064AA1"/>
    <w:rsid w:val="0007065E"/>
    <w:rsid w:val="00071D6B"/>
    <w:rsid w:val="000744B3"/>
    <w:rsid w:val="000746ED"/>
    <w:rsid w:val="000748C7"/>
    <w:rsid w:val="00083C73"/>
    <w:rsid w:val="0008441C"/>
    <w:rsid w:val="00084C02"/>
    <w:rsid w:val="000903D9"/>
    <w:rsid w:val="00091C49"/>
    <w:rsid w:val="000920DC"/>
    <w:rsid w:val="00095A1D"/>
    <w:rsid w:val="000A0EF9"/>
    <w:rsid w:val="000A3446"/>
    <w:rsid w:val="000B66D4"/>
    <w:rsid w:val="000B79DA"/>
    <w:rsid w:val="000C296F"/>
    <w:rsid w:val="000D1467"/>
    <w:rsid w:val="000D37F1"/>
    <w:rsid w:val="000D6132"/>
    <w:rsid w:val="000E13F0"/>
    <w:rsid w:val="000E400B"/>
    <w:rsid w:val="000E7347"/>
    <w:rsid w:val="000F7751"/>
    <w:rsid w:val="001056F4"/>
    <w:rsid w:val="0010663A"/>
    <w:rsid w:val="00111774"/>
    <w:rsid w:val="00114650"/>
    <w:rsid w:val="001242E4"/>
    <w:rsid w:val="0012508C"/>
    <w:rsid w:val="0013137A"/>
    <w:rsid w:val="00134809"/>
    <w:rsid w:val="00137475"/>
    <w:rsid w:val="00144AAB"/>
    <w:rsid w:val="00144BCE"/>
    <w:rsid w:val="0014675F"/>
    <w:rsid w:val="0014737F"/>
    <w:rsid w:val="00150914"/>
    <w:rsid w:val="0015457F"/>
    <w:rsid w:val="0015503E"/>
    <w:rsid w:val="001555B1"/>
    <w:rsid w:val="00161288"/>
    <w:rsid w:val="00162026"/>
    <w:rsid w:val="00165E2E"/>
    <w:rsid w:val="00170D7E"/>
    <w:rsid w:val="00174C90"/>
    <w:rsid w:val="00177342"/>
    <w:rsid w:val="0017785B"/>
    <w:rsid w:val="0018054D"/>
    <w:rsid w:val="00180A51"/>
    <w:rsid w:val="0018242B"/>
    <w:rsid w:val="001828F0"/>
    <w:rsid w:val="00182906"/>
    <w:rsid w:val="001835A3"/>
    <w:rsid w:val="00186BCD"/>
    <w:rsid w:val="00187AFC"/>
    <w:rsid w:val="00194AD3"/>
    <w:rsid w:val="001A087E"/>
    <w:rsid w:val="001A0BE3"/>
    <w:rsid w:val="001A5865"/>
    <w:rsid w:val="001A5C58"/>
    <w:rsid w:val="001B209B"/>
    <w:rsid w:val="001B2351"/>
    <w:rsid w:val="001C0A21"/>
    <w:rsid w:val="001C120A"/>
    <w:rsid w:val="001C2572"/>
    <w:rsid w:val="001C262D"/>
    <w:rsid w:val="001C52C7"/>
    <w:rsid w:val="001C5648"/>
    <w:rsid w:val="001C5D04"/>
    <w:rsid w:val="001D1B4A"/>
    <w:rsid w:val="001D4896"/>
    <w:rsid w:val="001E080D"/>
    <w:rsid w:val="001E192E"/>
    <w:rsid w:val="001E48C8"/>
    <w:rsid w:val="001E54BC"/>
    <w:rsid w:val="001E7E48"/>
    <w:rsid w:val="001F1C0A"/>
    <w:rsid w:val="001F2F57"/>
    <w:rsid w:val="001F4409"/>
    <w:rsid w:val="001F55F5"/>
    <w:rsid w:val="001F6B23"/>
    <w:rsid w:val="0020160A"/>
    <w:rsid w:val="0020226A"/>
    <w:rsid w:val="0020418A"/>
    <w:rsid w:val="00205A83"/>
    <w:rsid w:val="002064F7"/>
    <w:rsid w:val="002114EC"/>
    <w:rsid w:val="00221F77"/>
    <w:rsid w:val="0022515E"/>
    <w:rsid w:val="002274C1"/>
    <w:rsid w:val="00230DF3"/>
    <w:rsid w:val="00235570"/>
    <w:rsid w:val="00236416"/>
    <w:rsid w:val="00240A15"/>
    <w:rsid w:val="00241601"/>
    <w:rsid w:val="0024277F"/>
    <w:rsid w:val="0024298B"/>
    <w:rsid w:val="00247509"/>
    <w:rsid w:val="00247861"/>
    <w:rsid w:val="00252BC9"/>
    <w:rsid w:val="00252D7D"/>
    <w:rsid w:val="00257534"/>
    <w:rsid w:val="002575F6"/>
    <w:rsid w:val="002633A0"/>
    <w:rsid w:val="002637C4"/>
    <w:rsid w:val="00263806"/>
    <w:rsid w:val="00267B1D"/>
    <w:rsid w:val="00270A89"/>
    <w:rsid w:val="00275A43"/>
    <w:rsid w:val="00277F74"/>
    <w:rsid w:val="00280C5E"/>
    <w:rsid w:val="00281B21"/>
    <w:rsid w:val="0028296F"/>
    <w:rsid w:val="0028304D"/>
    <w:rsid w:val="00283322"/>
    <w:rsid w:val="00285AAA"/>
    <w:rsid w:val="00286EAD"/>
    <w:rsid w:val="00290BD7"/>
    <w:rsid w:val="0029208A"/>
    <w:rsid w:val="00294AF1"/>
    <w:rsid w:val="00296C5B"/>
    <w:rsid w:val="00297720"/>
    <w:rsid w:val="00297EE8"/>
    <w:rsid w:val="002A0ECC"/>
    <w:rsid w:val="002A1895"/>
    <w:rsid w:val="002A4D0A"/>
    <w:rsid w:val="002B08DC"/>
    <w:rsid w:val="002B0EA9"/>
    <w:rsid w:val="002B1C6B"/>
    <w:rsid w:val="002B583D"/>
    <w:rsid w:val="002B7F50"/>
    <w:rsid w:val="002C7AA7"/>
    <w:rsid w:val="002D2E4F"/>
    <w:rsid w:val="002D34A8"/>
    <w:rsid w:val="002D407C"/>
    <w:rsid w:val="002D54F3"/>
    <w:rsid w:val="002E4A5C"/>
    <w:rsid w:val="002E6A50"/>
    <w:rsid w:val="002E71A4"/>
    <w:rsid w:val="002F379D"/>
    <w:rsid w:val="002F604D"/>
    <w:rsid w:val="002F6302"/>
    <w:rsid w:val="00305575"/>
    <w:rsid w:val="00305A93"/>
    <w:rsid w:val="0031177D"/>
    <w:rsid w:val="00313257"/>
    <w:rsid w:val="00313687"/>
    <w:rsid w:val="003161C2"/>
    <w:rsid w:val="00317E85"/>
    <w:rsid w:val="00322F93"/>
    <w:rsid w:val="00325048"/>
    <w:rsid w:val="00325DCD"/>
    <w:rsid w:val="00325E73"/>
    <w:rsid w:val="00326A77"/>
    <w:rsid w:val="00326F8C"/>
    <w:rsid w:val="003321D3"/>
    <w:rsid w:val="003357E5"/>
    <w:rsid w:val="00346260"/>
    <w:rsid w:val="00355F5D"/>
    <w:rsid w:val="003575C1"/>
    <w:rsid w:val="003623CA"/>
    <w:rsid w:val="00370D2E"/>
    <w:rsid w:val="00371AA9"/>
    <w:rsid w:val="003720CE"/>
    <w:rsid w:val="00372516"/>
    <w:rsid w:val="00373FDF"/>
    <w:rsid w:val="00374110"/>
    <w:rsid w:val="00375DEC"/>
    <w:rsid w:val="0037688B"/>
    <w:rsid w:val="0038224C"/>
    <w:rsid w:val="003842AA"/>
    <w:rsid w:val="00391D92"/>
    <w:rsid w:val="003A0920"/>
    <w:rsid w:val="003A1166"/>
    <w:rsid w:val="003A447B"/>
    <w:rsid w:val="003B066D"/>
    <w:rsid w:val="003B0BF4"/>
    <w:rsid w:val="003B2733"/>
    <w:rsid w:val="003B6F4B"/>
    <w:rsid w:val="003C04F9"/>
    <w:rsid w:val="003C5138"/>
    <w:rsid w:val="003D3E5E"/>
    <w:rsid w:val="003E55C0"/>
    <w:rsid w:val="003F1432"/>
    <w:rsid w:val="003F3CCB"/>
    <w:rsid w:val="00402198"/>
    <w:rsid w:val="00402F23"/>
    <w:rsid w:val="00404005"/>
    <w:rsid w:val="00406DC3"/>
    <w:rsid w:val="00410807"/>
    <w:rsid w:val="00413FD4"/>
    <w:rsid w:val="00416BF7"/>
    <w:rsid w:val="00421CB4"/>
    <w:rsid w:val="004245D2"/>
    <w:rsid w:val="00426CCB"/>
    <w:rsid w:val="00427589"/>
    <w:rsid w:val="004275B2"/>
    <w:rsid w:val="0043226E"/>
    <w:rsid w:val="00435921"/>
    <w:rsid w:val="004378F0"/>
    <w:rsid w:val="00442FCE"/>
    <w:rsid w:val="004441BF"/>
    <w:rsid w:val="004466A4"/>
    <w:rsid w:val="0045544E"/>
    <w:rsid w:val="004564B6"/>
    <w:rsid w:val="004629A4"/>
    <w:rsid w:val="00466082"/>
    <w:rsid w:val="00466D6D"/>
    <w:rsid w:val="00470ECE"/>
    <w:rsid w:val="004718AC"/>
    <w:rsid w:val="004722D0"/>
    <w:rsid w:val="0047276E"/>
    <w:rsid w:val="00476065"/>
    <w:rsid w:val="0048284E"/>
    <w:rsid w:val="00487AAD"/>
    <w:rsid w:val="00494A97"/>
    <w:rsid w:val="004B0CE7"/>
    <w:rsid w:val="004B2E67"/>
    <w:rsid w:val="004B3CFF"/>
    <w:rsid w:val="004B758D"/>
    <w:rsid w:val="004D64C9"/>
    <w:rsid w:val="004D7AF2"/>
    <w:rsid w:val="004E089D"/>
    <w:rsid w:val="004E589B"/>
    <w:rsid w:val="004E5EAD"/>
    <w:rsid w:val="004E6930"/>
    <w:rsid w:val="004F0A96"/>
    <w:rsid w:val="004F0BF0"/>
    <w:rsid w:val="004F30FA"/>
    <w:rsid w:val="004F4B43"/>
    <w:rsid w:val="00500404"/>
    <w:rsid w:val="00500E31"/>
    <w:rsid w:val="00500FDE"/>
    <w:rsid w:val="00501AD4"/>
    <w:rsid w:val="00502B86"/>
    <w:rsid w:val="00502ED0"/>
    <w:rsid w:val="005037DF"/>
    <w:rsid w:val="0050408C"/>
    <w:rsid w:val="00504772"/>
    <w:rsid w:val="00504E53"/>
    <w:rsid w:val="00506AFF"/>
    <w:rsid w:val="005140D7"/>
    <w:rsid w:val="00517CC1"/>
    <w:rsid w:val="00520972"/>
    <w:rsid w:val="00525B3D"/>
    <w:rsid w:val="00525E0A"/>
    <w:rsid w:val="00532E44"/>
    <w:rsid w:val="005364A1"/>
    <w:rsid w:val="00537783"/>
    <w:rsid w:val="00542DBE"/>
    <w:rsid w:val="00543B38"/>
    <w:rsid w:val="0054484B"/>
    <w:rsid w:val="00546B16"/>
    <w:rsid w:val="00547518"/>
    <w:rsid w:val="0055017B"/>
    <w:rsid w:val="0055436E"/>
    <w:rsid w:val="005579D0"/>
    <w:rsid w:val="0056041B"/>
    <w:rsid w:val="00561C20"/>
    <w:rsid w:val="00575C6D"/>
    <w:rsid w:val="005800AD"/>
    <w:rsid w:val="00581353"/>
    <w:rsid w:val="00584CF6"/>
    <w:rsid w:val="005877C8"/>
    <w:rsid w:val="00592F9D"/>
    <w:rsid w:val="0059506A"/>
    <w:rsid w:val="005A40D6"/>
    <w:rsid w:val="005B629F"/>
    <w:rsid w:val="005B63F3"/>
    <w:rsid w:val="005C4803"/>
    <w:rsid w:val="005C4CCA"/>
    <w:rsid w:val="005C5039"/>
    <w:rsid w:val="005C73FC"/>
    <w:rsid w:val="005D1679"/>
    <w:rsid w:val="005D2076"/>
    <w:rsid w:val="005D2514"/>
    <w:rsid w:val="005D3632"/>
    <w:rsid w:val="005D4A08"/>
    <w:rsid w:val="005E62B8"/>
    <w:rsid w:val="005E73D7"/>
    <w:rsid w:val="005E759F"/>
    <w:rsid w:val="005F0438"/>
    <w:rsid w:val="005F0D74"/>
    <w:rsid w:val="005F1927"/>
    <w:rsid w:val="005F2100"/>
    <w:rsid w:val="005F2336"/>
    <w:rsid w:val="005F2526"/>
    <w:rsid w:val="005F5553"/>
    <w:rsid w:val="005F5FD5"/>
    <w:rsid w:val="005F622E"/>
    <w:rsid w:val="005F66DF"/>
    <w:rsid w:val="005F79D8"/>
    <w:rsid w:val="005F7B48"/>
    <w:rsid w:val="005F7F4F"/>
    <w:rsid w:val="0060346F"/>
    <w:rsid w:val="0060470D"/>
    <w:rsid w:val="00607E21"/>
    <w:rsid w:val="00611C93"/>
    <w:rsid w:val="00612FFA"/>
    <w:rsid w:val="0061496C"/>
    <w:rsid w:val="00615934"/>
    <w:rsid w:val="00624AD4"/>
    <w:rsid w:val="006259F0"/>
    <w:rsid w:val="00626493"/>
    <w:rsid w:val="00630400"/>
    <w:rsid w:val="006403DF"/>
    <w:rsid w:val="006432A1"/>
    <w:rsid w:val="00643348"/>
    <w:rsid w:val="006474BA"/>
    <w:rsid w:val="006501C1"/>
    <w:rsid w:val="0065175F"/>
    <w:rsid w:val="00654E96"/>
    <w:rsid w:val="00663B1D"/>
    <w:rsid w:val="00671853"/>
    <w:rsid w:val="00683440"/>
    <w:rsid w:val="00692216"/>
    <w:rsid w:val="00694E5F"/>
    <w:rsid w:val="00696F19"/>
    <w:rsid w:val="006A0DB7"/>
    <w:rsid w:val="006A37ED"/>
    <w:rsid w:val="006A5201"/>
    <w:rsid w:val="006A7A5D"/>
    <w:rsid w:val="006B08B6"/>
    <w:rsid w:val="006B1DEE"/>
    <w:rsid w:val="006B1FCB"/>
    <w:rsid w:val="006B6B53"/>
    <w:rsid w:val="006C71BD"/>
    <w:rsid w:val="006D031E"/>
    <w:rsid w:val="006D345B"/>
    <w:rsid w:val="006D7953"/>
    <w:rsid w:val="006E34EE"/>
    <w:rsid w:val="006F140C"/>
    <w:rsid w:val="006F3F06"/>
    <w:rsid w:val="00712576"/>
    <w:rsid w:val="00715FA6"/>
    <w:rsid w:val="00716144"/>
    <w:rsid w:val="0072497F"/>
    <w:rsid w:val="00725F01"/>
    <w:rsid w:val="00726BAE"/>
    <w:rsid w:val="007319AF"/>
    <w:rsid w:val="0073450D"/>
    <w:rsid w:val="007361D0"/>
    <w:rsid w:val="007367B4"/>
    <w:rsid w:val="0074223C"/>
    <w:rsid w:val="00743A71"/>
    <w:rsid w:val="00747C12"/>
    <w:rsid w:val="00751C6E"/>
    <w:rsid w:val="0075259A"/>
    <w:rsid w:val="00752BD1"/>
    <w:rsid w:val="00752F75"/>
    <w:rsid w:val="007565BD"/>
    <w:rsid w:val="0075735D"/>
    <w:rsid w:val="00763455"/>
    <w:rsid w:val="007764FF"/>
    <w:rsid w:val="0077658C"/>
    <w:rsid w:val="0077698C"/>
    <w:rsid w:val="00776DD0"/>
    <w:rsid w:val="00776E32"/>
    <w:rsid w:val="00776EC8"/>
    <w:rsid w:val="00780CAE"/>
    <w:rsid w:val="00781AE9"/>
    <w:rsid w:val="00785704"/>
    <w:rsid w:val="00786EEC"/>
    <w:rsid w:val="007927FB"/>
    <w:rsid w:val="00796458"/>
    <w:rsid w:val="00797009"/>
    <w:rsid w:val="007A262E"/>
    <w:rsid w:val="007A58CE"/>
    <w:rsid w:val="007B7421"/>
    <w:rsid w:val="007B7FAD"/>
    <w:rsid w:val="007C500A"/>
    <w:rsid w:val="007C6A8E"/>
    <w:rsid w:val="007D11A2"/>
    <w:rsid w:val="007D21EB"/>
    <w:rsid w:val="007E2069"/>
    <w:rsid w:val="007E79CB"/>
    <w:rsid w:val="008000AE"/>
    <w:rsid w:val="008001F2"/>
    <w:rsid w:val="008024A6"/>
    <w:rsid w:val="00802AA8"/>
    <w:rsid w:val="00802E10"/>
    <w:rsid w:val="00804059"/>
    <w:rsid w:val="008041CF"/>
    <w:rsid w:val="008103A4"/>
    <w:rsid w:val="008136CF"/>
    <w:rsid w:val="00813B09"/>
    <w:rsid w:val="0081510B"/>
    <w:rsid w:val="00821FCB"/>
    <w:rsid w:val="0082225C"/>
    <w:rsid w:val="00830D93"/>
    <w:rsid w:val="00833678"/>
    <w:rsid w:val="0084277D"/>
    <w:rsid w:val="00843930"/>
    <w:rsid w:val="00843CBF"/>
    <w:rsid w:val="008449D5"/>
    <w:rsid w:val="00846255"/>
    <w:rsid w:val="00851FD4"/>
    <w:rsid w:val="00853FFA"/>
    <w:rsid w:val="00854EE7"/>
    <w:rsid w:val="0085565E"/>
    <w:rsid w:val="0085587B"/>
    <w:rsid w:val="00856D35"/>
    <w:rsid w:val="00857C5C"/>
    <w:rsid w:val="00860D40"/>
    <w:rsid w:val="0087200F"/>
    <w:rsid w:val="00872182"/>
    <w:rsid w:val="008733E1"/>
    <w:rsid w:val="008766E6"/>
    <w:rsid w:val="008808CD"/>
    <w:rsid w:val="00886F9E"/>
    <w:rsid w:val="008A0A3B"/>
    <w:rsid w:val="008A1FD1"/>
    <w:rsid w:val="008A4936"/>
    <w:rsid w:val="008A62A4"/>
    <w:rsid w:val="008A7E67"/>
    <w:rsid w:val="008B068E"/>
    <w:rsid w:val="008B59EB"/>
    <w:rsid w:val="008C1BB1"/>
    <w:rsid w:val="008C304C"/>
    <w:rsid w:val="008C46E7"/>
    <w:rsid w:val="008C5A40"/>
    <w:rsid w:val="008C658F"/>
    <w:rsid w:val="008D158F"/>
    <w:rsid w:val="008D1DB7"/>
    <w:rsid w:val="008D398F"/>
    <w:rsid w:val="008E25F2"/>
    <w:rsid w:val="008E421E"/>
    <w:rsid w:val="008E6BE7"/>
    <w:rsid w:val="008F13F5"/>
    <w:rsid w:val="008F20C2"/>
    <w:rsid w:val="00900AB9"/>
    <w:rsid w:val="00903D51"/>
    <w:rsid w:val="009112D3"/>
    <w:rsid w:val="009174C1"/>
    <w:rsid w:val="00917FB2"/>
    <w:rsid w:val="00922EDC"/>
    <w:rsid w:val="00924877"/>
    <w:rsid w:val="00925A1C"/>
    <w:rsid w:val="009274CA"/>
    <w:rsid w:val="009275CE"/>
    <w:rsid w:val="009335C7"/>
    <w:rsid w:val="00942667"/>
    <w:rsid w:val="00942FBB"/>
    <w:rsid w:val="00946C88"/>
    <w:rsid w:val="00947526"/>
    <w:rsid w:val="00951594"/>
    <w:rsid w:val="009537B8"/>
    <w:rsid w:val="00953878"/>
    <w:rsid w:val="00955B20"/>
    <w:rsid w:val="00957B9C"/>
    <w:rsid w:val="00983C9E"/>
    <w:rsid w:val="00983D09"/>
    <w:rsid w:val="00990620"/>
    <w:rsid w:val="0099127C"/>
    <w:rsid w:val="00991D11"/>
    <w:rsid w:val="00992026"/>
    <w:rsid w:val="009928DB"/>
    <w:rsid w:val="00992A5B"/>
    <w:rsid w:val="00995983"/>
    <w:rsid w:val="009A0C31"/>
    <w:rsid w:val="009A0CF7"/>
    <w:rsid w:val="009A1C2C"/>
    <w:rsid w:val="009A206C"/>
    <w:rsid w:val="009A22D8"/>
    <w:rsid w:val="009A3CE8"/>
    <w:rsid w:val="009A6E33"/>
    <w:rsid w:val="009A7430"/>
    <w:rsid w:val="009A76DF"/>
    <w:rsid w:val="009B3D80"/>
    <w:rsid w:val="009B65C5"/>
    <w:rsid w:val="009B6BD9"/>
    <w:rsid w:val="009B7515"/>
    <w:rsid w:val="009C1DC7"/>
    <w:rsid w:val="009E59DE"/>
    <w:rsid w:val="009E6518"/>
    <w:rsid w:val="009F0EA9"/>
    <w:rsid w:val="009F6172"/>
    <w:rsid w:val="009F61BD"/>
    <w:rsid w:val="009F622D"/>
    <w:rsid w:val="00A01ACB"/>
    <w:rsid w:val="00A03690"/>
    <w:rsid w:val="00A055F8"/>
    <w:rsid w:val="00A05C92"/>
    <w:rsid w:val="00A11AE6"/>
    <w:rsid w:val="00A12731"/>
    <w:rsid w:val="00A127AD"/>
    <w:rsid w:val="00A1474C"/>
    <w:rsid w:val="00A16FD3"/>
    <w:rsid w:val="00A21BE3"/>
    <w:rsid w:val="00A2202C"/>
    <w:rsid w:val="00A23EF1"/>
    <w:rsid w:val="00A32721"/>
    <w:rsid w:val="00A370DC"/>
    <w:rsid w:val="00A37E9E"/>
    <w:rsid w:val="00A452BE"/>
    <w:rsid w:val="00A47811"/>
    <w:rsid w:val="00A47C9C"/>
    <w:rsid w:val="00A53735"/>
    <w:rsid w:val="00A57604"/>
    <w:rsid w:val="00A578CD"/>
    <w:rsid w:val="00A667A9"/>
    <w:rsid w:val="00A72D8D"/>
    <w:rsid w:val="00A7452D"/>
    <w:rsid w:val="00A7727F"/>
    <w:rsid w:val="00A82F6B"/>
    <w:rsid w:val="00A83322"/>
    <w:rsid w:val="00A83DE9"/>
    <w:rsid w:val="00A858FC"/>
    <w:rsid w:val="00A866DA"/>
    <w:rsid w:val="00A92B0C"/>
    <w:rsid w:val="00A9452D"/>
    <w:rsid w:val="00A94D62"/>
    <w:rsid w:val="00A96484"/>
    <w:rsid w:val="00A96C4E"/>
    <w:rsid w:val="00AA162F"/>
    <w:rsid w:val="00AA16EE"/>
    <w:rsid w:val="00AA3A18"/>
    <w:rsid w:val="00AA789B"/>
    <w:rsid w:val="00AA7F15"/>
    <w:rsid w:val="00AB3119"/>
    <w:rsid w:val="00AB6486"/>
    <w:rsid w:val="00AB7A44"/>
    <w:rsid w:val="00AD1EAC"/>
    <w:rsid w:val="00AD557B"/>
    <w:rsid w:val="00AD5683"/>
    <w:rsid w:val="00AD5AC1"/>
    <w:rsid w:val="00AD69CA"/>
    <w:rsid w:val="00AE64A5"/>
    <w:rsid w:val="00AF1D3F"/>
    <w:rsid w:val="00AF5646"/>
    <w:rsid w:val="00AF7382"/>
    <w:rsid w:val="00B00048"/>
    <w:rsid w:val="00B01677"/>
    <w:rsid w:val="00B0432D"/>
    <w:rsid w:val="00B05C97"/>
    <w:rsid w:val="00B12CA6"/>
    <w:rsid w:val="00B1403C"/>
    <w:rsid w:val="00B14487"/>
    <w:rsid w:val="00B152EF"/>
    <w:rsid w:val="00B224C1"/>
    <w:rsid w:val="00B23E66"/>
    <w:rsid w:val="00B27948"/>
    <w:rsid w:val="00B27B6C"/>
    <w:rsid w:val="00B31372"/>
    <w:rsid w:val="00B34471"/>
    <w:rsid w:val="00B3579F"/>
    <w:rsid w:val="00B36B07"/>
    <w:rsid w:val="00B41C06"/>
    <w:rsid w:val="00B41FE1"/>
    <w:rsid w:val="00B459EB"/>
    <w:rsid w:val="00B508D4"/>
    <w:rsid w:val="00B53375"/>
    <w:rsid w:val="00B53C5D"/>
    <w:rsid w:val="00B64876"/>
    <w:rsid w:val="00B674E3"/>
    <w:rsid w:val="00B67B0B"/>
    <w:rsid w:val="00B7006D"/>
    <w:rsid w:val="00B72375"/>
    <w:rsid w:val="00B757F2"/>
    <w:rsid w:val="00B818C4"/>
    <w:rsid w:val="00B853A9"/>
    <w:rsid w:val="00B92E73"/>
    <w:rsid w:val="00B952DE"/>
    <w:rsid w:val="00B96086"/>
    <w:rsid w:val="00BA1855"/>
    <w:rsid w:val="00BA23DB"/>
    <w:rsid w:val="00BA2EFF"/>
    <w:rsid w:val="00BA38D5"/>
    <w:rsid w:val="00BA40B5"/>
    <w:rsid w:val="00BA574A"/>
    <w:rsid w:val="00BA6C82"/>
    <w:rsid w:val="00BB0BDB"/>
    <w:rsid w:val="00BB3D87"/>
    <w:rsid w:val="00BB4E97"/>
    <w:rsid w:val="00BB55C3"/>
    <w:rsid w:val="00BC60DC"/>
    <w:rsid w:val="00BD01E4"/>
    <w:rsid w:val="00BD1300"/>
    <w:rsid w:val="00BD13C5"/>
    <w:rsid w:val="00BD705B"/>
    <w:rsid w:val="00BE05F2"/>
    <w:rsid w:val="00BE4F9A"/>
    <w:rsid w:val="00BE54F1"/>
    <w:rsid w:val="00BE748E"/>
    <w:rsid w:val="00BF0B13"/>
    <w:rsid w:val="00BF136F"/>
    <w:rsid w:val="00BF56F2"/>
    <w:rsid w:val="00BF7180"/>
    <w:rsid w:val="00BF74B8"/>
    <w:rsid w:val="00C0361D"/>
    <w:rsid w:val="00C05E63"/>
    <w:rsid w:val="00C06793"/>
    <w:rsid w:val="00C128F0"/>
    <w:rsid w:val="00C12A36"/>
    <w:rsid w:val="00C12AAC"/>
    <w:rsid w:val="00C1474D"/>
    <w:rsid w:val="00C14FF6"/>
    <w:rsid w:val="00C173A9"/>
    <w:rsid w:val="00C2131C"/>
    <w:rsid w:val="00C21527"/>
    <w:rsid w:val="00C2455C"/>
    <w:rsid w:val="00C32877"/>
    <w:rsid w:val="00C33586"/>
    <w:rsid w:val="00C37B34"/>
    <w:rsid w:val="00C4407B"/>
    <w:rsid w:val="00C6284D"/>
    <w:rsid w:val="00C629CE"/>
    <w:rsid w:val="00C6735A"/>
    <w:rsid w:val="00C67694"/>
    <w:rsid w:val="00C7062A"/>
    <w:rsid w:val="00C70C14"/>
    <w:rsid w:val="00C7191E"/>
    <w:rsid w:val="00C73B4F"/>
    <w:rsid w:val="00C74D40"/>
    <w:rsid w:val="00C74E5B"/>
    <w:rsid w:val="00C75FAF"/>
    <w:rsid w:val="00C837EF"/>
    <w:rsid w:val="00C84CC5"/>
    <w:rsid w:val="00C86BC8"/>
    <w:rsid w:val="00C876F1"/>
    <w:rsid w:val="00C92D4F"/>
    <w:rsid w:val="00C94B93"/>
    <w:rsid w:val="00C959E4"/>
    <w:rsid w:val="00CA24B3"/>
    <w:rsid w:val="00CA5FF1"/>
    <w:rsid w:val="00CA6689"/>
    <w:rsid w:val="00CB675A"/>
    <w:rsid w:val="00CB7E57"/>
    <w:rsid w:val="00CC488A"/>
    <w:rsid w:val="00CC65E0"/>
    <w:rsid w:val="00CC68EB"/>
    <w:rsid w:val="00CD0A4D"/>
    <w:rsid w:val="00CE0C1A"/>
    <w:rsid w:val="00CF19BB"/>
    <w:rsid w:val="00CF20A4"/>
    <w:rsid w:val="00CF3ADF"/>
    <w:rsid w:val="00CF461A"/>
    <w:rsid w:val="00CF78F7"/>
    <w:rsid w:val="00D01D0A"/>
    <w:rsid w:val="00D0218E"/>
    <w:rsid w:val="00D034B8"/>
    <w:rsid w:val="00D04C9E"/>
    <w:rsid w:val="00D050B4"/>
    <w:rsid w:val="00D05D4A"/>
    <w:rsid w:val="00D07198"/>
    <w:rsid w:val="00D07E2B"/>
    <w:rsid w:val="00D07F4A"/>
    <w:rsid w:val="00D1365F"/>
    <w:rsid w:val="00D203C9"/>
    <w:rsid w:val="00D24FBD"/>
    <w:rsid w:val="00D26F7F"/>
    <w:rsid w:val="00D30FA6"/>
    <w:rsid w:val="00D3369C"/>
    <w:rsid w:val="00D33A06"/>
    <w:rsid w:val="00D3520A"/>
    <w:rsid w:val="00D4107E"/>
    <w:rsid w:val="00D416AC"/>
    <w:rsid w:val="00D422EB"/>
    <w:rsid w:val="00D422ED"/>
    <w:rsid w:val="00D44F8E"/>
    <w:rsid w:val="00D470F8"/>
    <w:rsid w:val="00D61346"/>
    <w:rsid w:val="00D62143"/>
    <w:rsid w:val="00D65936"/>
    <w:rsid w:val="00D674E2"/>
    <w:rsid w:val="00D76D29"/>
    <w:rsid w:val="00D81B94"/>
    <w:rsid w:val="00D82359"/>
    <w:rsid w:val="00D82402"/>
    <w:rsid w:val="00D8508A"/>
    <w:rsid w:val="00D86369"/>
    <w:rsid w:val="00D86966"/>
    <w:rsid w:val="00D904BB"/>
    <w:rsid w:val="00D97E65"/>
    <w:rsid w:val="00DA04D7"/>
    <w:rsid w:val="00DA10D4"/>
    <w:rsid w:val="00DA4E05"/>
    <w:rsid w:val="00DA7B3F"/>
    <w:rsid w:val="00DB29F5"/>
    <w:rsid w:val="00DB3A79"/>
    <w:rsid w:val="00DC32E3"/>
    <w:rsid w:val="00DC635E"/>
    <w:rsid w:val="00DC7D3C"/>
    <w:rsid w:val="00DC7EEB"/>
    <w:rsid w:val="00DD0927"/>
    <w:rsid w:val="00DD2ACE"/>
    <w:rsid w:val="00DD3A17"/>
    <w:rsid w:val="00DD651D"/>
    <w:rsid w:val="00DE0CC4"/>
    <w:rsid w:val="00DE6032"/>
    <w:rsid w:val="00DE7132"/>
    <w:rsid w:val="00DF0D72"/>
    <w:rsid w:val="00DF20C7"/>
    <w:rsid w:val="00DF5C16"/>
    <w:rsid w:val="00DF63DD"/>
    <w:rsid w:val="00DF72DE"/>
    <w:rsid w:val="00E00368"/>
    <w:rsid w:val="00E0171E"/>
    <w:rsid w:val="00E04681"/>
    <w:rsid w:val="00E0657D"/>
    <w:rsid w:val="00E11DEE"/>
    <w:rsid w:val="00E1231C"/>
    <w:rsid w:val="00E15D09"/>
    <w:rsid w:val="00E2251C"/>
    <w:rsid w:val="00E240CE"/>
    <w:rsid w:val="00E26717"/>
    <w:rsid w:val="00E33A04"/>
    <w:rsid w:val="00E3589B"/>
    <w:rsid w:val="00E35E8C"/>
    <w:rsid w:val="00E44C88"/>
    <w:rsid w:val="00E4506D"/>
    <w:rsid w:val="00E457CD"/>
    <w:rsid w:val="00E47837"/>
    <w:rsid w:val="00E50E28"/>
    <w:rsid w:val="00E51B28"/>
    <w:rsid w:val="00E52D56"/>
    <w:rsid w:val="00E53AB7"/>
    <w:rsid w:val="00E54C86"/>
    <w:rsid w:val="00E552FA"/>
    <w:rsid w:val="00E5662A"/>
    <w:rsid w:val="00E62553"/>
    <w:rsid w:val="00E70474"/>
    <w:rsid w:val="00E708C0"/>
    <w:rsid w:val="00E73695"/>
    <w:rsid w:val="00E73752"/>
    <w:rsid w:val="00E76969"/>
    <w:rsid w:val="00E82033"/>
    <w:rsid w:val="00E9254D"/>
    <w:rsid w:val="00E93BEA"/>
    <w:rsid w:val="00E96714"/>
    <w:rsid w:val="00E96EB8"/>
    <w:rsid w:val="00EA09DA"/>
    <w:rsid w:val="00EA2132"/>
    <w:rsid w:val="00EA2BA5"/>
    <w:rsid w:val="00EA5714"/>
    <w:rsid w:val="00EA6A83"/>
    <w:rsid w:val="00EB2FDE"/>
    <w:rsid w:val="00EC1707"/>
    <w:rsid w:val="00EC4389"/>
    <w:rsid w:val="00EC4D48"/>
    <w:rsid w:val="00ED069A"/>
    <w:rsid w:val="00ED1755"/>
    <w:rsid w:val="00EE0E94"/>
    <w:rsid w:val="00EE2105"/>
    <w:rsid w:val="00EE258F"/>
    <w:rsid w:val="00EE59FC"/>
    <w:rsid w:val="00EE716B"/>
    <w:rsid w:val="00EF227C"/>
    <w:rsid w:val="00EF3937"/>
    <w:rsid w:val="00EF3CAC"/>
    <w:rsid w:val="00EF3E22"/>
    <w:rsid w:val="00EF426A"/>
    <w:rsid w:val="00EF46CC"/>
    <w:rsid w:val="00F05457"/>
    <w:rsid w:val="00F071DF"/>
    <w:rsid w:val="00F1056B"/>
    <w:rsid w:val="00F1145A"/>
    <w:rsid w:val="00F1573C"/>
    <w:rsid w:val="00F166BE"/>
    <w:rsid w:val="00F16BC0"/>
    <w:rsid w:val="00F24B84"/>
    <w:rsid w:val="00F26CD3"/>
    <w:rsid w:val="00F31AF3"/>
    <w:rsid w:val="00F3652D"/>
    <w:rsid w:val="00F3723D"/>
    <w:rsid w:val="00F378FB"/>
    <w:rsid w:val="00F410D4"/>
    <w:rsid w:val="00F43ABD"/>
    <w:rsid w:val="00F47467"/>
    <w:rsid w:val="00F51324"/>
    <w:rsid w:val="00F51E87"/>
    <w:rsid w:val="00F52675"/>
    <w:rsid w:val="00F538B9"/>
    <w:rsid w:val="00F549E1"/>
    <w:rsid w:val="00F560AF"/>
    <w:rsid w:val="00F61168"/>
    <w:rsid w:val="00F62079"/>
    <w:rsid w:val="00F65212"/>
    <w:rsid w:val="00F67C25"/>
    <w:rsid w:val="00F847E3"/>
    <w:rsid w:val="00F85D2B"/>
    <w:rsid w:val="00F929F1"/>
    <w:rsid w:val="00F92EF7"/>
    <w:rsid w:val="00F963B4"/>
    <w:rsid w:val="00F969D9"/>
    <w:rsid w:val="00F97414"/>
    <w:rsid w:val="00FA1549"/>
    <w:rsid w:val="00FA4818"/>
    <w:rsid w:val="00FB194F"/>
    <w:rsid w:val="00FB2193"/>
    <w:rsid w:val="00FB3CB2"/>
    <w:rsid w:val="00FB3EED"/>
    <w:rsid w:val="00FB523B"/>
    <w:rsid w:val="00FB6F42"/>
    <w:rsid w:val="00FB747F"/>
    <w:rsid w:val="00FC43BC"/>
    <w:rsid w:val="00FC7F55"/>
    <w:rsid w:val="00FD0823"/>
    <w:rsid w:val="00FD4192"/>
    <w:rsid w:val="00FD5CC8"/>
    <w:rsid w:val="00FE0F59"/>
    <w:rsid w:val="00FE0F66"/>
    <w:rsid w:val="00FE50B7"/>
    <w:rsid w:val="00FE6C07"/>
    <w:rsid w:val="00FF291E"/>
    <w:rsid w:val="00FF3EAE"/>
    <w:rsid w:val="00FF43AA"/>
    <w:rsid w:val="00FF5C81"/>
    <w:rsid w:val="00FF679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6B4C70"/>
  <w15:docId w15:val="{3281D1E4-1B72-4940-8C06-69DC57ED3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75735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F56F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6501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01C1"/>
  </w:style>
  <w:style w:type="paragraph" w:styleId="Footer">
    <w:name w:val="footer"/>
    <w:basedOn w:val="Normal"/>
    <w:link w:val="FooterChar"/>
    <w:uiPriority w:val="99"/>
    <w:unhideWhenUsed/>
    <w:rsid w:val="006501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01C1"/>
  </w:style>
  <w:style w:type="character" w:styleId="Hyperlink">
    <w:name w:val="Hyperlink"/>
    <w:basedOn w:val="DefaultParagraphFont"/>
    <w:uiPriority w:val="99"/>
    <w:unhideWhenUsed/>
    <w:rsid w:val="006501C1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A16FD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4629A4"/>
    <w:pPr>
      <w:ind w:left="720"/>
      <w:contextualSpacing/>
    </w:pPr>
    <w:rPr>
      <w:rFonts w:eastAsiaTheme="minorHAnsi"/>
      <w:lang w:eastAsia="en-US"/>
    </w:rPr>
  </w:style>
  <w:style w:type="paragraph" w:customStyle="1" w:styleId="address">
    <w:name w:val="address"/>
    <w:basedOn w:val="Normal"/>
    <w:rsid w:val="008F13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etainfo">
    <w:name w:val="metainfo"/>
    <w:basedOn w:val="Normal"/>
    <w:rsid w:val="008F13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8F13F5"/>
  </w:style>
  <w:style w:type="character" w:customStyle="1" w:styleId="divider">
    <w:name w:val="divider"/>
    <w:basedOn w:val="DefaultParagraphFont"/>
    <w:rsid w:val="008F13F5"/>
  </w:style>
  <w:style w:type="character" w:customStyle="1" w:styleId="Heading2Char">
    <w:name w:val="Heading 2 Char"/>
    <w:basedOn w:val="DefaultParagraphFont"/>
    <w:link w:val="Heading2"/>
    <w:uiPriority w:val="9"/>
    <w:rsid w:val="0075735D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7EE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7EE8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D1467"/>
    <w:rPr>
      <w:color w:val="800080" w:themeColor="followedHyperlink"/>
      <w:u w:val="single"/>
    </w:rPr>
  </w:style>
  <w:style w:type="paragraph" w:customStyle="1" w:styleId="ecxmsonormal">
    <w:name w:val="ecxmsonormal"/>
    <w:basedOn w:val="Normal"/>
    <w:rsid w:val="00DF72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24B84"/>
    <w:rPr>
      <w:b/>
      <w:bCs/>
    </w:rPr>
  </w:style>
  <w:style w:type="paragraph" w:styleId="NormalWeb">
    <w:name w:val="Normal (Web)"/>
    <w:basedOn w:val="Normal"/>
    <w:uiPriority w:val="99"/>
    <w:unhideWhenUsed/>
    <w:rsid w:val="00022F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asedetailsstatus">
    <w:name w:val="casedetailsstatus"/>
    <w:basedOn w:val="DefaultParagraphFont"/>
    <w:rsid w:val="00150914"/>
  </w:style>
  <w:style w:type="character" w:customStyle="1" w:styleId="rphighlightallclass">
    <w:name w:val="rphighlightallclass"/>
    <w:basedOn w:val="DefaultParagraphFont"/>
    <w:rsid w:val="00326A77"/>
  </w:style>
  <w:style w:type="paragraph" w:customStyle="1" w:styleId="Default">
    <w:name w:val="Default"/>
    <w:rsid w:val="000F7751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30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2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05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9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9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33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1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5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34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1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8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7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78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1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14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18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436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431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7273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53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95000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46869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84197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12476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3369559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062390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919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7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64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15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54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39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79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43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5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9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8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630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328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9091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9631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2602060">
                                  <w:marLeft w:val="0"/>
                                  <w:marRight w:val="0"/>
                                  <w:marTop w:val="240"/>
                                  <w:marBottom w:val="24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18070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91488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319737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33389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028049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573826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452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4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32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2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06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3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0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4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64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4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37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44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3964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78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47303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965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15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0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1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1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9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3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5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2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34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5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4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2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5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4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6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6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4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2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97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8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19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26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51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808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8442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21185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single" w:sz="6" w:space="0" w:color="EAEAEA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4162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37206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03865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74260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72737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57827974">
                                                      <w:marLeft w:val="405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945968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13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856128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218535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939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65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4" w:color="FFFFFF"/>
            <w:right w:val="none" w:sz="0" w:space="0" w:color="auto"/>
          </w:divBdr>
          <w:divsChild>
            <w:div w:id="52753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502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1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40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7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18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4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3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0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9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0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0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0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39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6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24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2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54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46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13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17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97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38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665975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407672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24953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206338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555023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91512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17699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603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0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1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97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50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7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04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5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33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9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3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56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58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76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851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7532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831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5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9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7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8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8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10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4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51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84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78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3360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9345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1071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40275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234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44871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48916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5065286">
                                                  <w:marLeft w:val="0"/>
                                                  <w:marRight w:val="19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43272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60028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853517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299148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8560335">
                                                                      <w:marLeft w:val="40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8419604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13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9137391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40404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493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33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5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7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63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48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79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1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5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5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79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63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1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22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43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6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47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6057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735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4170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475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65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1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26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2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53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5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9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35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32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09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2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4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87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05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85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6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81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60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0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3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53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24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74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3552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049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0332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1216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2779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886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8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43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3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79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0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2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7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37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4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DADF28-2011-4EF7-A163-A7A5F2F7E2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423</Words>
  <Characters>241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bara</dc:creator>
  <cp:lastModifiedBy>Wadhurst PC</cp:lastModifiedBy>
  <cp:revision>4</cp:revision>
  <cp:lastPrinted>2019-09-08T13:57:00Z</cp:lastPrinted>
  <dcterms:created xsi:type="dcterms:W3CDTF">2020-01-31T23:04:00Z</dcterms:created>
  <dcterms:modified xsi:type="dcterms:W3CDTF">2020-01-31T23:44:00Z</dcterms:modified>
</cp:coreProperties>
</file>